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65D3" w:rsidRDefault="007E65D3">
      <w:pPr>
        <w:pStyle w:val="Heading3"/>
        <w:ind w:right="-23" w:hanging="180"/>
      </w:pPr>
      <w:r>
        <w:t>Bachelor of Science in Education</w:t>
      </w:r>
    </w:p>
    <w:p w:rsidR="007E65D3" w:rsidRDefault="007E65D3">
      <w:pPr>
        <w:pStyle w:val="Heading3"/>
        <w:ind w:right="-23" w:hanging="180"/>
      </w:pPr>
      <w:r>
        <w:t>Secondary School Physical Science – 124 Hours</w:t>
      </w:r>
    </w:p>
    <w:p w:rsidR="007E65D3" w:rsidRPr="002B324E" w:rsidRDefault="007E65D3">
      <w:pPr>
        <w:rPr>
          <w:sz w:val="16"/>
          <w:szCs w:val="16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5425"/>
      </w:tblGrid>
      <w:tr w:rsidR="007E65D3" w:rsidTr="001C7158">
        <w:trPr>
          <w:trHeight w:val="216"/>
        </w:trPr>
        <w:tc>
          <w:tcPr>
            <w:tcW w:w="542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:rsidR="007E65D3" w:rsidRPr="002B324E" w:rsidRDefault="007E65D3">
            <w:pPr>
              <w:pStyle w:val="Heading3"/>
              <w:ind w:right="-360"/>
              <w:rPr>
                <w:b w:val="0"/>
                <w:bCs w:val="0"/>
              </w:rPr>
            </w:pPr>
            <w:r w:rsidRPr="002B324E">
              <w:rPr>
                <w:sz w:val="22"/>
                <w:szCs w:val="22"/>
              </w:rPr>
              <w:t xml:space="preserve">Student: </w:t>
            </w:r>
          </w:p>
        </w:tc>
      </w:tr>
      <w:tr w:rsidR="007E65D3" w:rsidTr="001C7158">
        <w:trPr>
          <w:trHeight w:val="216"/>
        </w:trPr>
        <w:tc>
          <w:tcPr>
            <w:tcW w:w="542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:rsidR="007E65D3" w:rsidRPr="002B324E" w:rsidRDefault="007E65D3">
            <w:pPr>
              <w:pStyle w:val="Heading3"/>
              <w:ind w:right="-360"/>
              <w:rPr>
                <w:b w:val="0"/>
                <w:bCs w:val="0"/>
              </w:rPr>
            </w:pPr>
            <w:r w:rsidRPr="002B324E">
              <w:rPr>
                <w:sz w:val="22"/>
                <w:szCs w:val="22"/>
              </w:rPr>
              <w:t xml:space="preserve">Advisor: </w:t>
            </w:r>
          </w:p>
        </w:tc>
      </w:tr>
    </w:tbl>
    <w:p w:rsidR="00490D09" w:rsidRDefault="00490D09" w:rsidP="00490D09">
      <w:pPr>
        <w:pStyle w:val="Heading3"/>
        <w:ind w:right="-23" w:hanging="180"/>
        <w:rPr>
          <w:sz w:val="20"/>
        </w:rPr>
      </w:pPr>
      <w:r>
        <w:t>TCU CORE CURRICULUM – 39 hours</w:t>
      </w:r>
    </w:p>
    <w:p w:rsidR="00490D09" w:rsidRDefault="00490D09" w:rsidP="004A4FBD">
      <w:pPr>
        <w:ind w:hanging="180"/>
        <w:rPr>
          <w:sz w:val="4"/>
        </w:rPr>
      </w:pPr>
      <w:r>
        <w:rPr>
          <w:sz w:val="4"/>
        </w:rPr>
        <w:t xml:space="preserve">  </w:t>
      </w:r>
    </w:p>
    <w:p w:rsidR="00490D09" w:rsidRDefault="00490D09" w:rsidP="00490D09">
      <w:pPr>
        <w:pStyle w:val="Heading6"/>
      </w:pPr>
      <w:r>
        <w:t>Human Experiences and Endeavors</w:t>
      </w:r>
    </w:p>
    <w:tbl>
      <w:tblPr>
        <w:tblW w:w="5514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456"/>
        <w:gridCol w:w="1166"/>
        <w:gridCol w:w="446"/>
        <w:gridCol w:w="446"/>
      </w:tblGrid>
      <w:tr w:rsidR="00490D09" w:rsidTr="00E44349">
        <w:tc>
          <w:tcPr>
            <w:tcW w:w="3456" w:type="dxa"/>
            <w:vAlign w:val="bottom"/>
          </w:tcPr>
          <w:p w:rsidR="00490D09" w:rsidRDefault="00490D09" w:rsidP="00E44349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Humanities - 9 hours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ubstitution</w:t>
            </w: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Gr</w:t>
            </w: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Hr</w:t>
            </w: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490D09" w:rsidP="00E44349">
            <w:pPr>
              <w:rPr>
                <w:b/>
                <w:bCs/>
                <w:sz w:val="18"/>
              </w:rPr>
            </w:pPr>
            <w:r>
              <w:rPr>
                <w:sz w:val="18"/>
              </w:rPr>
              <w:t xml:space="preserve">Religion </w:t>
            </w:r>
            <w:r>
              <w:rPr>
                <w:b/>
                <w:bCs/>
                <w:sz w:val="18"/>
              </w:rPr>
              <w:t>(RT)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490D09" w:rsidP="00E44349">
            <w:pPr>
              <w:rPr>
                <w:b/>
                <w:bCs/>
                <w:sz w:val="18"/>
              </w:rPr>
            </w:pPr>
            <w:r>
              <w:rPr>
                <w:sz w:val="18"/>
              </w:rPr>
              <w:t xml:space="preserve">English Literature </w:t>
            </w:r>
            <w:r>
              <w:rPr>
                <w:b/>
                <w:bCs/>
                <w:sz w:val="18"/>
              </w:rPr>
              <w:t>(LT)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  <w:r>
              <w:rPr>
                <w:sz w:val="18"/>
              </w:rPr>
              <w:t>English Literature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F15FE9">
        <w:trPr>
          <w:trHeight w:val="216"/>
        </w:trPr>
        <w:tc>
          <w:tcPr>
            <w:tcW w:w="3456" w:type="dxa"/>
            <w:vAlign w:val="bottom"/>
          </w:tcPr>
          <w:p w:rsidR="00490D09" w:rsidRDefault="00490D09" w:rsidP="00E44349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ocial Sciences -9 hours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  <w:r>
              <w:rPr>
                <w:sz w:val="18"/>
              </w:rPr>
              <w:t xml:space="preserve">HIST 10603  </w:t>
            </w:r>
            <w:r>
              <w:rPr>
                <w:b/>
                <w:bCs/>
                <w:sz w:val="18"/>
              </w:rPr>
              <w:t>(HT)</w:t>
            </w:r>
            <w:r>
              <w:rPr>
                <w:sz w:val="18"/>
              </w:rPr>
              <w:t xml:space="preserve">  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  <w:r>
              <w:rPr>
                <w:sz w:val="18"/>
              </w:rPr>
              <w:t>HIST 10613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  <w:r>
              <w:rPr>
                <w:sz w:val="18"/>
              </w:rPr>
              <w:t xml:space="preserve">POSC 10133 Am&amp;Tx Government </w:t>
            </w:r>
            <w:r>
              <w:rPr>
                <w:b/>
                <w:bCs/>
                <w:sz w:val="18"/>
              </w:rPr>
              <w:t>(CSV)</w:t>
            </w:r>
            <w:r>
              <w:rPr>
                <w:sz w:val="18"/>
              </w:rPr>
              <w:t xml:space="preserve">     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F15FE9">
        <w:trPr>
          <w:trHeight w:val="216"/>
        </w:trPr>
        <w:tc>
          <w:tcPr>
            <w:tcW w:w="3456" w:type="dxa"/>
            <w:vAlign w:val="bottom"/>
          </w:tcPr>
          <w:p w:rsidR="00490D09" w:rsidRDefault="00490D09" w:rsidP="00E44349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Natural Sciences - 6 hours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490D09" w:rsidP="00E44349">
            <w:pPr>
              <w:rPr>
                <w:b/>
                <w:sz w:val="18"/>
              </w:rPr>
            </w:pPr>
            <w:r>
              <w:rPr>
                <w:sz w:val="18"/>
              </w:rPr>
              <w:t xml:space="preserve">Lab Science             suggest NTDT 10003 or        </w:t>
            </w:r>
          </w:p>
        </w:tc>
        <w:tc>
          <w:tcPr>
            <w:tcW w:w="1166" w:type="dxa"/>
            <w:vAlign w:val="bottom"/>
          </w:tcPr>
          <w:p w:rsidR="00490D09" w:rsidRPr="00790532" w:rsidRDefault="00490D09" w:rsidP="00E44349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(see major)</w:t>
            </w: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490D09" w:rsidP="00E44349">
            <w:pPr>
              <w:rPr>
                <w:b/>
                <w:sz w:val="18"/>
              </w:rPr>
            </w:pPr>
            <w:r>
              <w:rPr>
                <w:sz w:val="18"/>
              </w:rPr>
              <w:t xml:space="preserve">Lab Science             PHYS 10273 for </w:t>
            </w:r>
            <w:r>
              <w:rPr>
                <w:b/>
                <w:sz w:val="18"/>
              </w:rPr>
              <w:t>(GA)</w:t>
            </w:r>
            <w:r>
              <w:rPr>
                <w:sz w:val="18"/>
              </w:rPr>
              <w:t xml:space="preserve">                     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  <w:r>
              <w:rPr>
                <w:b/>
                <w:sz w:val="18"/>
              </w:rPr>
              <w:t>(see major)</w:t>
            </w: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F15FE9">
        <w:trPr>
          <w:trHeight w:val="216"/>
        </w:trPr>
        <w:tc>
          <w:tcPr>
            <w:tcW w:w="3456" w:type="dxa"/>
            <w:vAlign w:val="bottom"/>
          </w:tcPr>
          <w:p w:rsidR="00490D09" w:rsidRDefault="00490D09" w:rsidP="00E44349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Fine Arts - 3 hours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BE4F78" w:rsidTr="00F15FE9">
        <w:trPr>
          <w:trHeight w:val="216"/>
        </w:trPr>
        <w:tc>
          <w:tcPr>
            <w:tcW w:w="3456" w:type="dxa"/>
            <w:vAlign w:val="bottom"/>
          </w:tcPr>
          <w:p w:rsidR="00BE4F78" w:rsidRDefault="00BE4F78" w:rsidP="00E44349">
            <w:pPr>
              <w:rPr>
                <w:b/>
                <w:bCs/>
                <w:sz w:val="18"/>
              </w:rPr>
            </w:pPr>
            <w:r>
              <w:rPr>
                <w:bCs/>
                <w:sz w:val="18"/>
              </w:rPr>
              <w:t xml:space="preserve">Suggest DANC 10453 </w:t>
            </w:r>
            <w:r>
              <w:rPr>
                <w:b/>
                <w:bCs/>
                <w:sz w:val="18"/>
              </w:rPr>
              <w:t>(CA)</w:t>
            </w:r>
          </w:p>
        </w:tc>
        <w:tc>
          <w:tcPr>
            <w:tcW w:w="1166" w:type="dxa"/>
            <w:vAlign w:val="bottom"/>
          </w:tcPr>
          <w:p w:rsidR="00BE4F78" w:rsidRDefault="00BE4F78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BE4F78" w:rsidRDefault="00BE4F78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BE4F78" w:rsidRDefault="00BE4F78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490D09" w:rsidP="00E44349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TOTAL HOURS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</w:tbl>
    <w:p w:rsidR="00490D09" w:rsidRPr="00BC4D7C" w:rsidRDefault="00490D09" w:rsidP="00490D09">
      <w:pPr>
        <w:ind w:hanging="180"/>
        <w:rPr>
          <w:sz w:val="12"/>
          <w:szCs w:val="12"/>
        </w:rPr>
      </w:pPr>
    </w:p>
    <w:p w:rsidR="00490D09" w:rsidRDefault="00490D09" w:rsidP="00490D09">
      <w:pPr>
        <w:pStyle w:val="Heading6"/>
      </w:pPr>
      <w:r>
        <w:t>Essential Competencies</w:t>
      </w:r>
    </w:p>
    <w:tbl>
      <w:tblPr>
        <w:tblW w:w="5514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456"/>
        <w:gridCol w:w="1166"/>
        <w:gridCol w:w="446"/>
        <w:gridCol w:w="446"/>
      </w:tblGrid>
      <w:tr w:rsidR="00490D09" w:rsidTr="00E44349">
        <w:trPr>
          <w:trHeight w:val="216"/>
        </w:trPr>
        <w:tc>
          <w:tcPr>
            <w:tcW w:w="3456" w:type="dxa"/>
          </w:tcPr>
          <w:p w:rsidR="00490D09" w:rsidRDefault="00490D09" w:rsidP="00E44349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Mathematical Reasoning - 3 hours from:</w:t>
            </w:r>
          </w:p>
        </w:tc>
        <w:tc>
          <w:tcPr>
            <w:tcW w:w="1166" w:type="dxa"/>
          </w:tcPr>
          <w:p w:rsidR="00490D09" w:rsidRDefault="00490D09" w:rsidP="00E44349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ubstitution</w:t>
            </w:r>
          </w:p>
        </w:tc>
        <w:tc>
          <w:tcPr>
            <w:tcW w:w="446" w:type="dxa"/>
          </w:tcPr>
          <w:p w:rsidR="00490D09" w:rsidRDefault="00490D09" w:rsidP="00E44349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Gr</w:t>
            </w:r>
          </w:p>
        </w:tc>
        <w:tc>
          <w:tcPr>
            <w:tcW w:w="446" w:type="dxa"/>
          </w:tcPr>
          <w:p w:rsidR="00490D09" w:rsidRDefault="00490D09" w:rsidP="00E44349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Hr</w:t>
            </w:r>
          </w:p>
        </w:tc>
      </w:tr>
      <w:tr w:rsidR="00490D09" w:rsidTr="00E44349">
        <w:tc>
          <w:tcPr>
            <w:tcW w:w="3456" w:type="dxa"/>
          </w:tcPr>
          <w:p w:rsidR="00490D09" w:rsidRDefault="00490D09" w:rsidP="00E44349">
            <w:pPr>
              <w:pStyle w:val="BodyText"/>
            </w:pPr>
            <w:r>
              <w:t>MATH 10033 Topics in Math</w:t>
            </w:r>
          </w:p>
          <w:p w:rsidR="00490D09" w:rsidRDefault="00490D09" w:rsidP="00E44349">
            <w:pPr>
              <w:rPr>
                <w:sz w:val="18"/>
              </w:rPr>
            </w:pPr>
            <w:r>
              <w:rPr>
                <w:sz w:val="18"/>
              </w:rPr>
              <w:t>MATH 10043 Elementary Statistics</w:t>
            </w:r>
          </w:p>
          <w:p w:rsidR="00490D09" w:rsidRDefault="00490D09" w:rsidP="00E44349">
            <w:pPr>
              <w:rPr>
                <w:sz w:val="18"/>
              </w:rPr>
            </w:pPr>
            <w:r>
              <w:rPr>
                <w:sz w:val="18"/>
              </w:rPr>
              <w:t>MATH 10524 Calculus I</w:t>
            </w:r>
          </w:p>
          <w:p w:rsidR="00490D09" w:rsidRDefault="00490D09" w:rsidP="00E44349">
            <w:pPr>
              <w:rPr>
                <w:b/>
                <w:bCs/>
                <w:sz w:val="18"/>
              </w:rPr>
            </w:pPr>
            <w:r>
              <w:rPr>
                <w:sz w:val="18"/>
              </w:rPr>
              <w:t>MATH 20524 Calculus II</w:t>
            </w:r>
          </w:p>
        </w:tc>
        <w:tc>
          <w:tcPr>
            <w:tcW w:w="1166" w:type="dxa"/>
          </w:tcPr>
          <w:p w:rsidR="00490D09" w:rsidRDefault="00490D09" w:rsidP="00E44349">
            <w:pPr>
              <w:rPr>
                <w:sz w:val="18"/>
              </w:rPr>
            </w:pPr>
          </w:p>
          <w:p w:rsidR="00490D09" w:rsidRDefault="00490D09" w:rsidP="00E44349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(see major)</w:t>
            </w:r>
          </w:p>
        </w:tc>
        <w:tc>
          <w:tcPr>
            <w:tcW w:w="446" w:type="dxa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F15FE9">
        <w:trPr>
          <w:trHeight w:val="216"/>
        </w:trPr>
        <w:tc>
          <w:tcPr>
            <w:tcW w:w="3456" w:type="dxa"/>
          </w:tcPr>
          <w:p w:rsidR="00490D09" w:rsidRDefault="00490D09" w:rsidP="00E44349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Oral Communication  - 3 hours from:</w:t>
            </w:r>
          </w:p>
        </w:tc>
        <w:tc>
          <w:tcPr>
            <w:tcW w:w="1166" w:type="dxa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c>
          <w:tcPr>
            <w:tcW w:w="3456" w:type="dxa"/>
          </w:tcPr>
          <w:p w:rsidR="00490D09" w:rsidRDefault="00490D09" w:rsidP="00E44349">
            <w:pPr>
              <w:rPr>
                <w:sz w:val="18"/>
              </w:rPr>
            </w:pPr>
            <w:r>
              <w:rPr>
                <w:sz w:val="18"/>
              </w:rPr>
              <w:t xml:space="preserve">COMM 10123 Basic Speech Comm </w:t>
            </w:r>
          </w:p>
        </w:tc>
        <w:tc>
          <w:tcPr>
            <w:tcW w:w="1166" w:type="dxa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F15FE9">
        <w:trPr>
          <w:trHeight w:val="216"/>
        </w:trPr>
        <w:tc>
          <w:tcPr>
            <w:tcW w:w="3456" w:type="dxa"/>
          </w:tcPr>
          <w:p w:rsidR="00490D09" w:rsidRDefault="00490D09" w:rsidP="00E44349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Written Communication - 6 hours</w:t>
            </w:r>
          </w:p>
        </w:tc>
        <w:tc>
          <w:tcPr>
            <w:tcW w:w="1166" w:type="dxa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F15FE9">
        <w:tc>
          <w:tcPr>
            <w:tcW w:w="3456" w:type="dxa"/>
          </w:tcPr>
          <w:p w:rsidR="00490D09" w:rsidRDefault="00490D09" w:rsidP="00E44349">
            <w:pPr>
              <w:rPr>
                <w:sz w:val="18"/>
              </w:rPr>
            </w:pPr>
            <w:r>
              <w:rPr>
                <w:sz w:val="18"/>
              </w:rPr>
              <w:t xml:space="preserve">ENGL 10803 Introductory Comp </w:t>
            </w:r>
          </w:p>
          <w:p w:rsidR="00490D09" w:rsidRDefault="00490D09" w:rsidP="000B76A9">
            <w:pPr>
              <w:rPr>
                <w:sz w:val="18"/>
              </w:rPr>
            </w:pPr>
            <w:r>
              <w:rPr>
                <w:sz w:val="18"/>
              </w:rPr>
              <w:t xml:space="preserve">ENGL 20803 </w:t>
            </w:r>
            <w:r w:rsidR="000B76A9">
              <w:rPr>
                <w:sz w:val="18"/>
              </w:rPr>
              <w:t>In</w:t>
            </w:r>
            <w:r>
              <w:rPr>
                <w:sz w:val="18"/>
              </w:rPr>
              <w:t>ntermediate Comp</w:t>
            </w:r>
          </w:p>
        </w:tc>
        <w:tc>
          <w:tcPr>
            <w:tcW w:w="1166" w:type="dxa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F15FE9">
        <w:trPr>
          <w:trHeight w:val="216"/>
        </w:trPr>
        <w:tc>
          <w:tcPr>
            <w:tcW w:w="3456" w:type="dxa"/>
          </w:tcPr>
          <w:p w:rsidR="00490D09" w:rsidRDefault="00490D09" w:rsidP="007E38CB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 xml:space="preserve">Writing Emphasis: </w:t>
            </w:r>
            <w:r w:rsidR="00D017CF">
              <w:rPr>
                <w:bCs/>
                <w:sz w:val="18"/>
              </w:rPr>
              <w:t>EDUC</w:t>
            </w:r>
            <w:r>
              <w:rPr>
                <w:bCs/>
                <w:sz w:val="18"/>
              </w:rPr>
              <w:t xml:space="preserve"> 30013 </w:t>
            </w:r>
            <w:r w:rsidR="00F15FE9">
              <w:rPr>
                <w:bCs/>
                <w:sz w:val="18"/>
              </w:rPr>
              <w:t xml:space="preserve">&amp; </w:t>
            </w:r>
            <w:r w:rsidR="007E38CB">
              <w:rPr>
                <w:bCs/>
                <w:sz w:val="18"/>
              </w:rPr>
              <w:t>50553</w:t>
            </w:r>
          </w:p>
        </w:tc>
        <w:tc>
          <w:tcPr>
            <w:tcW w:w="1166" w:type="dxa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F15FE9">
        <w:trPr>
          <w:trHeight w:val="216"/>
        </w:trPr>
        <w:tc>
          <w:tcPr>
            <w:tcW w:w="3456" w:type="dxa"/>
          </w:tcPr>
          <w:p w:rsidR="00490D09" w:rsidRDefault="00490D09" w:rsidP="00E44349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TOTAL HOURS</w:t>
            </w:r>
          </w:p>
        </w:tc>
        <w:tc>
          <w:tcPr>
            <w:tcW w:w="1166" w:type="dxa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</w:tcPr>
          <w:p w:rsidR="00490D09" w:rsidRDefault="00490D09" w:rsidP="00E44349">
            <w:pPr>
              <w:rPr>
                <w:sz w:val="16"/>
              </w:rPr>
            </w:pPr>
          </w:p>
        </w:tc>
      </w:tr>
    </w:tbl>
    <w:p w:rsidR="007E65D3" w:rsidRPr="002B324E" w:rsidRDefault="007E65D3">
      <w:pPr>
        <w:ind w:left="-180"/>
        <w:rPr>
          <w:b/>
          <w:bCs/>
          <w:sz w:val="16"/>
          <w:szCs w:val="16"/>
        </w:rPr>
      </w:pPr>
    </w:p>
    <w:p w:rsidR="00490D09" w:rsidRDefault="00490D09" w:rsidP="00490D09">
      <w:pPr>
        <w:pStyle w:val="Heading6"/>
        <w:rPr>
          <w:sz w:val="20"/>
        </w:rPr>
      </w:pPr>
      <w:r>
        <w:rPr>
          <w:sz w:val="20"/>
        </w:rPr>
        <w:t>Secondary School Education - 37</w:t>
      </w:r>
      <w:r w:rsidRPr="00796B33">
        <w:rPr>
          <w:sz w:val="20"/>
        </w:rPr>
        <w:t xml:space="preserve"> semester hours</w:t>
      </w:r>
    </w:p>
    <w:p w:rsidR="00490D09" w:rsidRDefault="00490D09" w:rsidP="00490D09">
      <w:pPr>
        <w:rPr>
          <w:sz w:val="4"/>
        </w:rPr>
      </w:pPr>
    </w:p>
    <w:tbl>
      <w:tblPr>
        <w:tblW w:w="5514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56"/>
        <w:gridCol w:w="1166"/>
        <w:gridCol w:w="446"/>
        <w:gridCol w:w="446"/>
      </w:tblGrid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Pr="00972164" w:rsidRDefault="00490D09" w:rsidP="00E44349">
            <w:pPr>
              <w:rPr>
                <w:bCs/>
                <w:i/>
                <w:sz w:val="18"/>
              </w:rPr>
            </w:pPr>
            <w:r w:rsidRPr="00972164">
              <w:rPr>
                <w:bCs/>
                <w:i/>
                <w:sz w:val="18"/>
              </w:rPr>
              <w:t>Pre-Admission to COE: 9 hours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ubstitution</w:t>
            </w: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Gr</w:t>
            </w: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Hr</w:t>
            </w: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  <w:r>
              <w:rPr>
                <w:sz w:val="18"/>
              </w:rPr>
              <w:t xml:space="preserve">EDUC 20003 CI: Teaching &amp; Learning 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ED4319" w:rsidP="00E44349">
            <w:pPr>
              <w:rPr>
                <w:sz w:val="18"/>
              </w:rPr>
            </w:pPr>
            <w:r>
              <w:rPr>
                <w:sz w:val="18"/>
              </w:rPr>
              <w:t>EDUC 41113 Schools, Curr, &amp; Society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tcBorders>
              <w:bottom w:val="single" w:sz="4" w:space="0" w:color="auto"/>
            </w:tcBorders>
            <w:vAlign w:val="bottom"/>
          </w:tcPr>
          <w:p w:rsidR="00490D09" w:rsidRDefault="00283729" w:rsidP="00E44349">
            <w:pPr>
              <w:rPr>
                <w:sz w:val="18"/>
              </w:rPr>
            </w:pPr>
            <w:r>
              <w:rPr>
                <w:sz w:val="18"/>
              </w:rPr>
              <w:t>EDSE 30103 Developmental Psychology of Adolescence</w:t>
            </w:r>
          </w:p>
        </w:tc>
        <w:tc>
          <w:tcPr>
            <w:tcW w:w="1166" w:type="dxa"/>
            <w:tcBorders>
              <w:bottom w:val="single" w:sz="4" w:space="0" w:color="auto"/>
            </w:tcBorders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tcBorders>
              <w:left w:val="nil"/>
              <w:right w:val="nil"/>
            </w:tcBorders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1166" w:type="dxa"/>
            <w:tcBorders>
              <w:left w:val="nil"/>
              <w:right w:val="nil"/>
            </w:tcBorders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Pr="00CC75DD" w:rsidRDefault="00490D09" w:rsidP="00E44349">
            <w:pPr>
              <w:rPr>
                <w:i/>
                <w:sz w:val="18"/>
              </w:rPr>
            </w:pPr>
            <w:r w:rsidRPr="00CC75DD">
              <w:rPr>
                <w:i/>
                <w:sz w:val="18"/>
              </w:rPr>
              <w:t>Junior Year: 14 hours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883A5B" w:rsidP="00E44349">
            <w:pPr>
              <w:rPr>
                <w:sz w:val="18"/>
              </w:rPr>
            </w:pPr>
            <w:r>
              <w:rPr>
                <w:sz w:val="18"/>
              </w:rPr>
              <w:t>EDUC</w:t>
            </w:r>
            <w:r w:rsidR="00490D09">
              <w:rPr>
                <w:sz w:val="18"/>
              </w:rPr>
              <w:t xml:space="preserve"> 30113 Digital Literacy &amp; Citizenship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D017CF" w:rsidP="00E44349">
            <w:pPr>
              <w:rPr>
                <w:sz w:val="18"/>
              </w:rPr>
            </w:pPr>
            <w:r>
              <w:rPr>
                <w:sz w:val="18"/>
              </w:rPr>
              <w:t>EDUC</w:t>
            </w:r>
            <w:r w:rsidR="00490D09">
              <w:rPr>
                <w:sz w:val="18"/>
              </w:rPr>
              <w:t xml:space="preserve"> 30123 Educational Psychology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4E6BC6" w:rsidP="00E44349">
            <w:pPr>
              <w:rPr>
                <w:sz w:val="18"/>
              </w:rPr>
            </w:pPr>
            <w:r>
              <w:rPr>
                <w:sz w:val="18"/>
              </w:rPr>
              <w:t xml:space="preserve">EDUC </w:t>
            </w:r>
            <w:r w:rsidR="00490D09">
              <w:rPr>
                <w:sz w:val="18"/>
              </w:rPr>
              <w:t>30603 Study of Exceptional Students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D017CF" w:rsidP="003C489E">
            <w:pPr>
              <w:rPr>
                <w:sz w:val="18"/>
              </w:rPr>
            </w:pPr>
            <w:r>
              <w:rPr>
                <w:sz w:val="18"/>
              </w:rPr>
              <w:t>EDUC</w:t>
            </w:r>
            <w:r w:rsidR="00490D09">
              <w:rPr>
                <w:sz w:val="18"/>
              </w:rPr>
              <w:t xml:space="preserve"> 40213 </w:t>
            </w:r>
            <w:r w:rsidR="003C489E">
              <w:rPr>
                <w:sz w:val="18"/>
              </w:rPr>
              <w:t>Promoting Literacy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c>
          <w:tcPr>
            <w:tcW w:w="3456" w:type="dxa"/>
            <w:vAlign w:val="bottom"/>
          </w:tcPr>
          <w:p w:rsidR="00490D09" w:rsidRPr="00CC75DD" w:rsidRDefault="00490D09" w:rsidP="00E44349">
            <w:pPr>
              <w:rPr>
                <w:sz w:val="18"/>
              </w:rPr>
            </w:pPr>
            <w:r>
              <w:rPr>
                <w:sz w:val="18"/>
              </w:rPr>
              <w:t>EDSE 41151 Field Experience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c>
          <w:tcPr>
            <w:tcW w:w="3456" w:type="dxa"/>
            <w:tcBorders>
              <w:bottom w:val="single" w:sz="4" w:space="0" w:color="auto"/>
            </w:tcBorders>
            <w:vAlign w:val="bottom"/>
          </w:tcPr>
          <w:p w:rsidR="00490D09" w:rsidRPr="005839A7" w:rsidRDefault="00490D09" w:rsidP="00E44349">
            <w:pPr>
              <w:rPr>
                <w:i/>
                <w:sz w:val="18"/>
              </w:rPr>
            </w:pPr>
            <w:r>
              <w:rPr>
                <w:sz w:val="18"/>
              </w:rPr>
              <w:t>EDSE 41151 Field Experience</w:t>
            </w:r>
          </w:p>
        </w:tc>
        <w:tc>
          <w:tcPr>
            <w:tcW w:w="1166" w:type="dxa"/>
            <w:tcBorders>
              <w:bottom w:val="single" w:sz="4" w:space="0" w:color="auto"/>
            </w:tcBorders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c>
          <w:tcPr>
            <w:tcW w:w="3456" w:type="dxa"/>
            <w:tcBorders>
              <w:left w:val="nil"/>
              <w:right w:val="nil"/>
            </w:tcBorders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1166" w:type="dxa"/>
            <w:tcBorders>
              <w:left w:val="nil"/>
              <w:right w:val="nil"/>
            </w:tcBorders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Pr="00CC75DD" w:rsidRDefault="00490D09" w:rsidP="00E44349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>Senior Year/ Semester 1: 8 hours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Pr="00CC75DD" w:rsidRDefault="00ED4319" w:rsidP="00E44349">
            <w:pPr>
              <w:rPr>
                <w:sz w:val="18"/>
              </w:rPr>
            </w:pPr>
            <w:r>
              <w:rPr>
                <w:sz w:val="18"/>
              </w:rPr>
              <w:t>EDUC</w:t>
            </w:r>
            <w:r w:rsidR="00490D09">
              <w:rPr>
                <w:sz w:val="18"/>
              </w:rPr>
              <w:t xml:space="preserve"> 50663 Motivating &amp; Managing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Pr="00CC75DD" w:rsidRDefault="00490D09" w:rsidP="00E44349">
            <w:pPr>
              <w:rPr>
                <w:sz w:val="18"/>
              </w:rPr>
            </w:pPr>
            <w:r>
              <w:rPr>
                <w:sz w:val="18"/>
              </w:rPr>
              <w:t>EDSE 51103 Assessment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Pr="00CC75DD" w:rsidRDefault="00490D09" w:rsidP="00E44349">
            <w:pPr>
              <w:rPr>
                <w:sz w:val="18"/>
              </w:rPr>
            </w:pPr>
            <w:r>
              <w:rPr>
                <w:sz w:val="18"/>
              </w:rPr>
              <w:t>EDSE 30001 Professional Practice Seminar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tcBorders>
              <w:bottom w:val="single" w:sz="4" w:space="0" w:color="auto"/>
            </w:tcBorders>
            <w:vAlign w:val="bottom"/>
          </w:tcPr>
          <w:p w:rsidR="00490D09" w:rsidRDefault="00490D09" w:rsidP="00E44349">
            <w:pPr>
              <w:rPr>
                <w:sz w:val="18"/>
              </w:rPr>
            </w:pPr>
            <w:r>
              <w:rPr>
                <w:sz w:val="18"/>
              </w:rPr>
              <w:t>EDSE 41151 Field Experience</w:t>
            </w:r>
          </w:p>
        </w:tc>
        <w:tc>
          <w:tcPr>
            <w:tcW w:w="1166" w:type="dxa"/>
            <w:tcBorders>
              <w:bottom w:val="single" w:sz="4" w:space="0" w:color="auto"/>
            </w:tcBorders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tcBorders>
              <w:left w:val="nil"/>
              <w:right w:val="nil"/>
            </w:tcBorders>
            <w:vAlign w:val="bottom"/>
          </w:tcPr>
          <w:p w:rsidR="00490D09" w:rsidRPr="00972164" w:rsidRDefault="00490D09" w:rsidP="00E44349">
            <w:pPr>
              <w:rPr>
                <w:i/>
                <w:sz w:val="18"/>
              </w:rPr>
            </w:pPr>
          </w:p>
        </w:tc>
        <w:tc>
          <w:tcPr>
            <w:tcW w:w="1166" w:type="dxa"/>
            <w:tcBorders>
              <w:left w:val="nil"/>
              <w:right w:val="nil"/>
            </w:tcBorders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  <w:r>
              <w:rPr>
                <w:i/>
                <w:sz w:val="18"/>
              </w:rPr>
              <w:t>Senior Year/Semester 2: 6 hours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b/>
                <w:bCs/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b/>
                <w:bCs/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443E3A" w:rsidP="00E44349">
            <w:pPr>
              <w:rPr>
                <w:sz w:val="18"/>
              </w:rPr>
            </w:pPr>
            <w:r>
              <w:rPr>
                <w:sz w:val="18"/>
              </w:rPr>
              <w:t>EDSE 40986</w:t>
            </w:r>
            <w:r w:rsidR="00490D09">
              <w:rPr>
                <w:sz w:val="18"/>
              </w:rPr>
              <w:t xml:space="preserve"> Student Teaching  </w:t>
            </w:r>
            <w:r w:rsidR="00490D09" w:rsidRPr="007F2655">
              <w:rPr>
                <w:b/>
                <w:sz w:val="18"/>
              </w:rPr>
              <w:t>-</w:t>
            </w:r>
            <w:r w:rsidR="00490D09" w:rsidRPr="007F2655">
              <w:rPr>
                <w:sz w:val="18"/>
              </w:rPr>
              <w:t xml:space="preserve"> </w:t>
            </w:r>
            <w:r w:rsidR="00490D09">
              <w:rPr>
                <w:sz w:val="18"/>
              </w:rPr>
              <w:t xml:space="preserve"> </w:t>
            </w:r>
            <w:r w:rsidR="00490D09">
              <w:rPr>
                <w:b/>
                <w:sz w:val="18"/>
              </w:rPr>
              <w:t>6</w:t>
            </w:r>
            <w:r w:rsidR="00490D09">
              <w:rPr>
                <w:sz w:val="18"/>
              </w:rPr>
              <w:t xml:space="preserve"> hrs rqrd</w:t>
            </w:r>
          </w:p>
          <w:p w:rsidR="00490D09" w:rsidRDefault="00883A5B" w:rsidP="00E44349">
            <w:pPr>
              <w:rPr>
                <w:sz w:val="18"/>
              </w:rPr>
            </w:pPr>
            <w:r>
              <w:rPr>
                <w:i/>
                <w:sz w:val="14"/>
              </w:rPr>
              <w:t>Student Teaching is a 14</w:t>
            </w:r>
            <w:r w:rsidR="00490D09" w:rsidRPr="00972164">
              <w:rPr>
                <w:i/>
                <w:sz w:val="14"/>
              </w:rPr>
              <w:t xml:space="preserve"> week full time experience so students should plan to have all other coursework completed prior to entering the student teaching semester</w:t>
            </w:r>
            <w:r w:rsidR="00490D09" w:rsidRPr="00972164">
              <w:rPr>
                <w:i/>
                <w:sz w:val="16"/>
              </w:rPr>
              <w:t>.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  <w:tr w:rsidR="00490D09" w:rsidTr="00E44349">
        <w:trPr>
          <w:trHeight w:val="216"/>
        </w:trPr>
        <w:tc>
          <w:tcPr>
            <w:tcW w:w="345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  <w:r>
              <w:rPr>
                <w:b/>
                <w:sz w:val="18"/>
              </w:rPr>
              <w:t>TOTAL HOURS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1166" w:type="dxa"/>
            <w:vAlign w:val="bottom"/>
          </w:tcPr>
          <w:p w:rsidR="00490D09" w:rsidRDefault="00490D09" w:rsidP="00E44349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490D09" w:rsidRDefault="00490D09" w:rsidP="00E44349">
            <w:pPr>
              <w:rPr>
                <w:sz w:val="16"/>
              </w:rPr>
            </w:pPr>
          </w:p>
        </w:tc>
      </w:tr>
    </w:tbl>
    <w:p w:rsidR="003241D8" w:rsidRDefault="003241D8">
      <w:pPr>
        <w:rPr>
          <w:b/>
          <w:bCs/>
          <w:sz w:val="20"/>
        </w:rPr>
      </w:pPr>
    </w:p>
    <w:p w:rsidR="003241D8" w:rsidRDefault="003241D8">
      <w:pPr>
        <w:rPr>
          <w:b/>
          <w:bCs/>
          <w:sz w:val="20"/>
        </w:rPr>
      </w:pPr>
    </w:p>
    <w:p w:rsidR="007E65D3" w:rsidRDefault="007E65D3">
      <w:pPr>
        <w:rPr>
          <w:b/>
          <w:bCs/>
          <w:sz w:val="20"/>
        </w:rPr>
      </w:pPr>
      <w:r>
        <w:rPr>
          <w:b/>
          <w:bCs/>
          <w:sz w:val="20"/>
        </w:rPr>
        <w:t xml:space="preserve">Major: Secondary School Physical Science </w:t>
      </w:r>
    </w:p>
    <w:p w:rsidR="007E65D3" w:rsidRDefault="007E65D3">
      <w:pPr>
        <w:rPr>
          <w:b/>
          <w:bCs/>
          <w:sz w:val="20"/>
        </w:rPr>
      </w:pPr>
      <w:r>
        <w:rPr>
          <w:b/>
          <w:bCs/>
          <w:sz w:val="20"/>
        </w:rPr>
        <w:t>47-48 semester hours</w:t>
      </w:r>
    </w:p>
    <w:tbl>
      <w:tblPr>
        <w:tblW w:w="5514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56"/>
        <w:gridCol w:w="1166"/>
        <w:gridCol w:w="446"/>
        <w:gridCol w:w="446"/>
      </w:tblGrid>
      <w:tr w:rsidR="007E65D3" w:rsidTr="001C7158">
        <w:trPr>
          <w:trHeight w:val="216"/>
        </w:trPr>
        <w:tc>
          <w:tcPr>
            <w:tcW w:w="3456" w:type="dxa"/>
          </w:tcPr>
          <w:p w:rsidR="007E65D3" w:rsidRDefault="007E65D3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Course #</w:t>
            </w:r>
          </w:p>
        </w:tc>
        <w:tc>
          <w:tcPr>
            <w:tcW w:w="1166" w:type="dxa"/>
          </w:tcPr>
          <w:p w:rsidR="007E65D3" w:rsidRDefault="007E65D3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ubstitution</w:t>
            </w:r>
          </w:p>
        </w:tc>
        <w:tc>
          <w:tcPr>
            <w:tcW w:w="446" w:type="dxa"/>
          </w:tcPr>
          <w:p w:rsidR="007E65D3" w:rsidRDefault="007E65D3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Gr</w:t>
            </w:r>
          </w:p>
        </w:tc>
        <w:tc>
          <w:tcPr>
            <w:tcW w:w="446" w:type="dxa"/>
          </w:tcPr>
          <w:p w:rsidR="007E65D3" w:rsidRDefault="007E65D3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Hr</w:t>
            </w:r>
          </w:p>
        </w:tc>
      </w:tr>
      <w:tr w:rsidR="007E65D3" w:rsidTr="001C7158">
        <w:trPr>
          <w:trHeight w:val="216"/>
        </w:trPr>
        <w:tc>
          <w:tcPr>
            <w:tcW w:w="3456" w:type="dxa"/>
            <w:vAlign w:val="bottom"/>
          </w:tcPr>
          <w:p w:rsidR="007E65D3" w:rsidRDefault="00ED1C47" w:rsidP="00D240F4">
            <w:pPr>
              <w:rPr>
                <w:sz w:val="18"/>
              </w:rPr>
            </w:pPr>
            <w:r>
              <w:rPr>
                <w:sz w:val="18"/>
              </w:rPr>
              <w:t xml:space="preserve">GEOL 30113 </w:t>
            </w:r>
            <w:r w:rsidR="007E65D3">
              <w:rPr>
                <w:sz w:val="18"/>
              </w:rPr>
              <w:t>Weath</w:t>
            </w:r>
            <w:r>
              <w:rPr>
                <w:sz w:val="18"/>
              </w:rPr>
              <w:t>er &amp; Climate</w:t>
            </w:r>
            <w:r w:rsidR="007E65D3">
              <w:rPr>
                <w:sz w:val="18"/>
              </w:rPr>
              <w:t xml:space="preserve"> </w:t>
            </w:r>
          </w:p>
        </w:tc>
        <w:tc>
          <w:tcPr>
            <w:tcW w:w="116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</w:tr>
      <w:tr w:rsidR="007E65D3" w:rsidTr="001C7158">
        <w:trPr>
          <w:trHeight w:val="216"/>
        </w:trPr>
        <w:tc>
          <w:tcPr>
            <w:tcW w:w="3456" w:type="dxa"/>
            <w:vAlign w:val="bottom"/>
          </w:tcPr>
          <w:p w:rsidR="007E65D3" w:rsidRDefault="00ED1C47" w:rsidP="00ED1C47">
            <w:pPr>
              <w:rPr>
                <w:sz w:val="18"/>
              </w:rPr>
            </w:pPr>
            <w:r>
              <w:rPr>
                <w:sz w:val="18"/>
              </w:rPr>
              <w:t xml:space="preserve">ENSC 10143 </w:t>
            </w:r>
            <w:r w:rsidR="007E65D3">
              <w:rPr>
                <w:sz w:val="18"/>
              </w:rPr>
              <w:t>Environ</w:t>
            </w:r>
            <w:r>
              <w:rPr>
                <w:sz w:val="18"/>
              </w:rPr>
              <w:t>mental</w:t>
            </w:r>
            <w:r w:rsidR="007E65D3">
              <w:rPr>
                <w:sz w:val="18"/>
              </w:rPr>
              <w:t xml:space="preserve"> Issues</w:t>
            </w:r>
          </w:p>
        </w:tc>
        <w:tc>
          <w:tcPr>
            <w:tcW w:w="116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</w:tr>
      <w:tr w:rsidR="007E65D3" w:rsidTr="005F349B">
        <w:tc>
          <w:tcPr>
            <w:tcW w:w="3456" w:type="dxa"/>
          </w:tcPr>
          <w:p w:rsidR="007E65D3" w:rsidRDefault="007E65D3">
            <w:pPr>
              <w:rPr>
                <w:sz w:val="18"/>
              </w:rPr>
            </w:pPr>
            <w:r>
              <w:rPr>
                <w:sz w:val="18"/>
              </w:rPr>
              <w:t>C</w:t>
            </w:r>
            <w:r w:rsidR="00ED1C47">
              <w:rPr>
                <w:sz w:val="18"/>
              </w:rPr>
              <w:t xml:space="preserve">HEM 10113 </w:t>
            </w:r>
            <w:r>
              <w:rPr>
                <w:sz w:val="18"/>
              </w:rPr>
              <w:t>Gen</w:t>
            </w:r>
            <w:r w:rsidR="00ED1C47">
              <w:rPr>
                <w:sz w:val="18"/>
              </w:rPr>
              <w:t>eral</w:t>
            </w:r>
            <w:r>
              <w:rPr>
                <w:sz w:val="18"/>
              </w:rPr>
              <w:t xml:space="preserve"> Chem</w:t>
            </w:r>
            <w:r w:rsidR="00ED1C47">
              <w:rPr>
                <w:sz w:val="18"/>
              </w:rPr>
              <w:t>istry</w:t>
            </w:r>
            <w:r>
              <w:rPr>
                <w:sz w:val="18"/>
              </w:rPr>
              <w:t xml:space="preserve"> </w:t>
            </w:r>
          </w:p>
          <w:p w:rsidR="007E65D3" w:rsidRDefault="007E65D3">
            <w:pPr>
              <w:rPr>
                <w:sz w:val="18"/>
              </w:rPr>
            </w:pPr>
            <w:r>
              <w:rPr>
                <w:sz w:val="18"/>
              </w:rPr>
              <w:t>C</w:t>
            </w:r>
            <w:r w:rsidR="00ED1C47">
              <w:rPr>
                <w:sz w:val="18"/>
              </w:rPr>
              <w:t xml:space="preserve">HEM 10125 </w:t>
            </w:r>
            <w:r>
              <w:rPr>
                <w:sz w:val="18"/>
              </w:rPr>
              <w:t>Gen</w:t>
            </w:r>
            <w:r w:rsidR="00ED1C47">
              <w:rPr>
                <w:sz w:val="18"/>
              </w:rPr>
              <w:t>eral</w:t>
            </w:r>
            <w:r>
              <w:rPr>
                <w:sz w:val="18"/>
              </w:rPr>
              <w:t xml:space="preserve"> Chem</w:t>
            </w:r>
            <w:r w:rsidR="00ED1C47">
              <w:rPr>
                <w:sz w:val="18"/>
              </w:rPr>
              <w:t>istry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1166" w:type="dxa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7E65D3" w:rsidRDefault="007E65D3">
            <w:pPr>
              <w:rPr>
                <w:sz w:val="18"/>
              </w:rPr>
            </w:pPr>
          </w:p>
        </w:tc>
      </w:tr>
      <w:tr w:rsidR="007E65D3" w:rsidTr="001C7158">
        <w:trPr>
          <w:trHeight w:val="216"/>
        </w:trPr>
        <w:tc>
          <w:tcPr>
            <w:tcW w:w="3456" w:type="dxa"/>
          </w:tcPr>
          <w:p w:rsidR="007E65D3" w:rsidRDefault="00ED1C47" w:rsidP="00056C01">
            <w:pPr>
              <w:rPr>
                <w:sz w:val="18"/>
              </w:rPr>
            </w:pPr>
            <w:r>
              <w:rPr>
                <w:sz w:val="18"/>
              </w:rPr>
              <w:t xml:space="preserve">CHEM 30122 </w:t>
            </w:r>
            <w:r w:rsidR="007E65D3">
              <w:rPr>
                <w:sz w:val="18"/>
              </w:rPr>
              <w:t>Organic Chem</w:t>
            </w:r>
            <w:r>
              <w:rPr>
                <w:sz w:val="18"/>
              </w:rPr>
              <w:t>istry</w:t>
            </w:r>
            <w:r w:rsidR="007E65D3">
              <w:rPr>
                <w:sz w:val="18"/>
              </w:rPr>
              <w:t xml:space="preserve"> Lab </w:t>
            </w:r>
          </w:p>
        </w:tc>
        <w:tc>
          <w:tcPr>
            <w:tcW w:w="1166" w:type="dxa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7E65D3" w:rsidRDefault="007E65D3">
            <w:pPr>
              <w:rPr>
                <w:sz w:val="18"/>
              </w:rPr>
            </w:pPr>
          </w:p>
        </w:tc>
      </w:tr>
      <w:tr w:rsidR="007E65D3" w:rsidTr="001C7158">
        <w:trPr>
          <w:trHeight w:val="216"/>
        </w:trPr>
        <w:tc>
          <w:tcPr>
            <w:tcW w:w="3456" w:type="dxa"/>
          </w:tcPr>
          <w:p w:rsidR="007E65D3" w:rsidRDefault="00ED1C47" w:rsidP="00E90A0A">
            <w:pPr>
              <w:rPr>
                <w:sz w:val="18"/>
              </w:rPr>
            </w:pPr>
            <w:r>
              <w:rPr>
                <w:sz w:val="18"/>
              </w:rPr>
              <w:t xml:space="preserve">CHEM 30123 </w:t>
            </w:r>
            <w:r w:rsidR="007E65D3">
              <w:rPr>
                <w:sz w:val="18"/>
              </w:rPr>
              <w:t>Organic Chemistry</w:t>
            </w:r>
          </w:p>
        </w:tc>
        <w:tc>
          <w:tcPr>
            <w:tcW w:w="1166" w:type="dxa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7E65D3" w:rsidRDefault="007E65D3">
            <w:pPr>
              <w:rPr>
                <w:sz w:val="18"/>
              </w:rPr>
            </w:pPr>
          </w:p>
        </w:tc>
      </w:tr>
      <w:tr w:rsidR="007E65D3" w:rsidTr="001C7158">
        <w:trPr>
          <w:trHeight w:val="216"/>
        </w:trPr>
        <w:tc>
          <w:tcPr>
            <w:tcW w:w="3456" w:type="dxa"/>
          </w:tcPr>
          <w:p w:rsidR="007E65D3" w:rsidRDefault="007E65D3" w:rsidP="00E90A0A">
            <w:pPr>
              <w:rPr>
                <w:sz w:val="18"/>
              </w:rPr>
            </w:pPr>
            <w:r>
              <w:rPr>
                <w:sz w:val="18"/>
              </w:rPr>
              <w:t>Upper Level CHEM course</w:t>
            </w:r>
            <w:r w:rsidR="005F349B">
              <w:rPr>
                <w:sz w:val="18"/>
              </w:rPr>
              <w:t xml:space="preserve"> elective</w:t>
            </w:r>
          </w:p>
        </w:tc>
        <w:tc>
          <w:tcPr>
            <w:tcW w:w="1166" w:type="dxa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7E65D3" w:rsidRDefault="007E65D3">
            <w:pPr>
              <w:rPr>
                <w:sz w:val="18"/>
              </w:rPr>
            </w:pPr>
          </w:p>
        </w:tc>
      </w:tr>
      <w:tr w:rsidR="007E65D3" w:rsidTr="005F349B">
        <w:tc>
          <w:tcPr>
            <w:tcW w:w="3456" w:type="dxa"/>
          </w:tcPr>
          <w:p w:rsidR="007E65D3" w:rsidRDefault="007E65D3">
            <w:pPr>
              <w:rPr>
                <w:sz w:val="18"/>
              </w:rPr>
            </w:pPr>
            <w:r>
              <w:rPr>
                <w:sz w:val="18"/>
              </w:rPr>
              <w:t>PH</w:t>
            </w:r>
            <w:r w:rsidR="00ED1C47">
              <w:rPr>
                <w:sz w:val="18"/>
              </w:rPr>
              <w:t xml:space="preserve">YS 10154 </w:t>
            </w:r>
            <w:r>
              <w:rPr>
                <w:sz w:val="18"/>
              </w:rPr>
              <w:t>Gen</w:t>
            </w:r>
            <w:r w:rsidR="00ED1C47">
              <w:rPr>
                <w:sz w:val="18"/>
              </w:rPr>
              <w:t>eral</w:t>
            </w:r>
            <w:r>
              <w:rPr>
                <w:sz w:val="18"/>
              </w:rPr>
              <w:t xml:space="preserve"> Phys</w:t>
            </w:r>
            <w:r w:rsidR="00ED1C47">
              <w:rPr>
                <w:sz w:val="18"/>
              </w:rPr>
              <w:t>ics</w:t>
            </w:r>
            <w:r>
              <w:rPr>
                <w:sz w:val="18"/>
              </w:rPr>
              <w:t xml:space="preserve"> I </w:t>
            </w:r>
          </w:p>
          <w:p w:rsidR="007E65D3" w:rsidRDefault="00ED1C47">
            <w:pPr>
              <w:rPr>
                <w:sz w:val="18"/>
              </w:rPr>
            </w:pPr>
            <w:r>
              <w:rPr>
                <w:sz w:val="18"/>
              </w:rPr>
              <w:t xml:space="preserve">PHYS 10164 </w:t>
            </w:r>
            <w:r w:rsidR="007E65D3">
              <w:rPr>
                <w:sz w:val="18"/>
              </w:rPr>
              <w:t>Gen</w:t>
            </w:r>
            <w:r>
              <w:rPr>
                <w:sz w:val="18"/>
              </w:rPr>
              <w:t>eral</w:t>
            </w:r>
            <w:r w:rsidR="007E65D3">
              <w:rPr>
                <w:sz w:val="18"/>
              </w:rPr>
              <w:t xml:space="preserve"> Phys</w:t>
            </w:r>
            <w:r>
              <w:rPr>
                <w:sz w:val="18"/>
              </w:rPr>
              <w:t>ics</w:t>
            </w:r>
            <w:r w:rsidR="007E65D3">
              <w:rPr>
                <w:sz w:val="18"/>
              </w:rPr>
              <w:t xml:space="preserve"> II </w:t>
            </w:r>
          </w:p>
          <w:p w:rsidR="007E65D3" w:rsidRPr="006E2AA0" w:rsidRDefault="007E65D3">
            <w:pPr>
              <w:rPr>
                <w:bCs/>
                <w:sz w:val="16"/>
                <w:szCs w:val="16"/>
              </w:rPr>
            </w:pPr>
            <w:r w:rsidRPr="006E2AA0">
              <w:rPr>
                <w:bCs/>
                <w:sz w:val="16"/>
                <w:szCs w:val="16"/>
              </w:rPr>
              <w:t>or</w:t>
            </w:r>
          </w:p>
          <w:p w:rsidR="007E65D3" w:rsidRPr="00E73C00" w:rsidRDefault="00ED1C47">
            <w:pPr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PHYS 20474 </w:t>
            </w:r>
            <w:r w:rsidR="007E65D3">
              <w:rPr>
                <w:bCs/>
                <w:sz w:val="18"/>
              </w:rPr>
              <w:t>Physics I</w:t>
            </w:r>
          </w:p>
          <w:p w:rsidR="007E65D3" w:rsidRDefault="00ED1C47" w:rsidP="002B324E">
            <w:pPr>
              <w:rPr>
                <w:sz w:val="18"/>
              </w:rPr>
            </w:pPr>
            <w:r>
              <w:rPr>
                <w:sz w:val="18"/>
              </w:rPr>
              <w:t xml:space="preserve">PHYS 20484 </w:t>
            </w:r>
            <w:r w:rsidR="007E65D3">
              <w:rPr>
                <w:sz w:val="18"/>
              </w:rPr>
              <w:t>Physics II</w:t>
            </w:r>
          </w:p>
        </w:tc>
        <w:tc>
          <w:tcPr>
            <w:tcW w:w="1166" w:type="dxa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7E65D3" w:rsidRDefault="007E65D3">
            <w:pPr>
              <w:rPr>
                <w:sz w:val="18"/>
              </w:rPr>
            </w:pPr>
          </w:p>
        </w:tc>
      </w:tr>
      <w:tr w:rsidR="007E65D3" w:rsidTr="001C7158">
        <w:trPr>
          <w:trHeight w:val="216"/>
        </w:trPr>
        <w:tc>
          <w:tcPr>
            <w:tcW w:w="3456" w:type="dxa"/>
            <w:vAlign w:val="bottom"/>
          </w:tcPr>
          <w:p w:rsidR="007E65D3" w:rsidRPr="007E1AA5" w:rsidRDefault="00ED1C47" w:rsidP="007E1AA5">
            <w:pPr>
              <w:rPr>
                <w:sz w:val="18"/>
              </w:rPr>
            </w:pPr>
            <w:r>
              <w:rPr>
                <w:sz w:val="18"/>
              </w:rPr>
              <w:t xml:space="preserve">PHYS 10273 </w:t>
            </w:r>
            <w:r w:rsidR="007E65D3">
              <w:rPr>
                <w:sz w:val="18"/>
              </w:rPr>
              <w:t>Astronomy</w:t>
            </w:r>
            <w:r w:rsidR="007E1AA5">
              <w:rPr>
                <w:sz w:val="18"/>
              </w:rPr>
              <w:t>: Earth &amp; Planets</w:t>
            </w:r>
          </w:p>
        </w:tc>
        <w:tc>
          <w:tcPr>
            <w:tcW w:w="116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</w:tr>
      <w:tr w:rsidR="007E65D3" w:rsidTr="001C7158">
        <w:trPr>
          <w:trHeight w:val="216"/>
        </w:trPr>
        <w:tc>
          <w:tcPr>
            <w:tcW w:w="3456" w:type="dxa"/>
            <w:vAlign w:val="bottom"/>
          </w:tcPr>
          <w:p w:rsidR="007E65D3" w:rsidRDefault="00ED1C47" w:rsidP="007E1AA5">
            <w:pPr>
              <w:rPr>
                <w:sz w:val="18"/>
              </w:rPr>
            </w:pPr>
            <w:r>
              <w:rPr>
                <w:sz w:val="18"/>
              </w:rPr>
              <w:t xml:space="preserve">PHYS 10283 </w:t>
            </w:r>
            <w:r w:rsidR="007E65D3">
              <w:rPr>
                <w:sz w:val="18"/>
              </w:rPr>
              <w:t>Astronomy</w:t>
            </w:r>
            <w:r w:rsidR="007E1AA5">
              <w:rPr>
                <w:sz w:val="18"/>
              </w:rPr>
              <w:t>: Stars &amp; Galaxies</w:t>
            </w:r>
          </w:p>
        </w:tc>
        <w:tc>
          <w:tcPr>
            <w:tcW w:w="116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</w:tr>
      <w:tr w:rsidR="007E65D3" w:rsidTr="001C7158">
        <w:trPr>
          <w:trHeight w:val="216"/>
        </w:trPr>
        <w:tc>
          <w:tcPr>
            <w:tcW w:w="3456" w:type="dxa"/>
            <w:vAlign w:val="bottom"/>
          </w:tcPr>
          <w:p w:rsidR="007E65D3" w:rsidRDefault="00ED1C47">
            <w:pPr>
              <w:rPr>
                <w:sz w:val="18"/>
              </w:rPr>
            </w:pPr>
            <w:r>
              <w:rPr>
                <w:sz w:val="18"/>
              </w:rPr>
              <w:t xml:space="preserve">PHYS 30014 </w:t>
            </w:r>
            <w:r w:rsidR="007E65D3">
              <w:rPr>
                <w:sz w:val="18"/>
              </w:rPr>
              <w:t>Materials Science</w:t>
            </w:r>
          </w:p>
        </w:tc>
        <w:tc>
          <w:tcPr>
            <w:tcW w:w="116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</w:tr>
      <w:tr w:rsidR="007E65D3" w:rsidTr="005F349B">
        <w:tc>
          <w:tcPr>
            <w:tcW w:w="3456" w:type="dxa"/>
          </w:tcPr>
          <w:p w:rsidR="007E65D3" w:rsidRDefault="007E65D3">
            <w:pPr>
              <w:rPr>
                <w:sz w:val="18"/>
              </w:rPr>
            </w:pPr>
            <w:r>
              <w:rPr>
                <w:sz w:val="18"/>
              </w:rPr>
              <w:t>MA</w:t>
            </w:r>
            <w:r w:rsidR="00ED1C47">
              <w:rPr>
                <w:sz w:val="18"/>
              </w:rPr>
              <w:t xml:space="preserve">TH 10524 </w:t>
            </w:r>
            <w:r>
              <w:rPr>
                <w:sz w:val="18"/>
              </w:rPr>
              <w:t>Calculus I</w:t>
            </w:r>
          </w:p>
          <w:p w:rsidR="007E65D3" w:rsidRPr="006E2AA0" w:rsidRDefault="007E65D3">
            <w:pPr>
              <w:rPr>
                <w:sz w:val="16"/>
                <w:szCs w:val="16"/>
              </w:rPr>
            </w:pPr>
            <w:r w:rsidRPr="006E2AA0">
              <w:rPr>
                <w:sz w:val="16"/>
                <w:szCs w:val="16"/>
              </w:rPr>
              <w:t>or</w:t>
            </w:r>
          </w:p>
          <w:p w:rsidR="007E65D3" w:rsidRDefault="00ED1C47">
            <w:pPr>
              <w:rPr>
                <w:sz w:val="18"/>
              </w:rPr>
            </w:pPr>
            <w:r>
              <w:rPr>
                <w:sz w:val="18"/>
              </w:rPr>
              <w:t xml:space="preserve">MATH 20524 </w:t>
            </w:r>
            <w:r w:rsidR="007E65D3">
              <w:rPr>
                <w:sz w:val="18"/>
              </w:rPr>
              <w:t>Calculus II</w:t>
            </w:r>
          </w:p>
        </w:tc>
        <w:tc>
          <w:tcPr>
            <w:tcW w:w="1166" w:type="dxa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7E65D3" w:rsidRDefault="007E65D3">
            <w:pPr>
              <w:rPr>
                <w:sz w:val="18"/>
              </w:rPr>
            </w:pPr>
          </w:p>
        </w:tc>
      </w:tr>
      <w:tr w:rsidR="007E65D3" w:rsidTr="001C7158">
        <w:trPr>
          <w:trHeight w:val="216"/>
        </w:trPr>
        <w:tc>
          <w:tcPr>
            <w:tcW w:w="3456" w:type="dxa"/>
            <w:vAlign w:val="bottom"/>
          </w:tcPr>
          <w:p w:rsidR="007E65D3" w:rsidRDefault="00ED4319" w:rsidP="00F15FE9">
            <w:pPr>
              <w:rPr>
                <w:sz w:val="18"/>
              </w:rPr>
            </w:pPr>
            <w:r>
              <w:rPr>
                <w:sz w:val="18"/>
              </w:rPr>
              <w:t>EDSE 5</w:t>
            </w:r>
            <w:r w:rsidR="00F15FE9">
              <w:rPr>
                <w:sz w:val="18"/>
              </w:rPr>
              <w:t xml:space="preserve">0453 </w:t>
            </w:r>
            <w:r w:rsidR="00AB315B">
              <w:rPr>
                <w:sz w:val="18"/>
              </w:rPr>
              <w:t xml:space="preserve">Secondary </w:t>
            </w:r>
            <w:r w:rsidR="007E65D3">
              <w:rPr>
                <w:sz w:val="18"/>
              </w:rPr>
              <w:t>Science</w:t>
            </w:r>
            <w:r w:rsidR="00786301">
              <w:rPr>
                <w:sz w:val="18"/>
              </w:rPr>
              <w:t xml:space="preserve"> Methods</w:t>
            </w:r>
          </w:p>
        </w:tc>
        <w:tc>
          <w:tcPr>
            <w:tcW w:w="116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</w:tr>
      <w:tr w:rsidR="005F349B" w:rsidTr="001C7158">
        <w:trPr>
          <w:trHeight w:val="216"/>
        </w:trPr>
        <w:tc>
          <w:tcPr>
            <w:tcW w:w="3456" w:type="dxa"/>
            <w:vAlign w:val="bottom"/>
          </w:tcPr>
          <w:p w:rsidR="005F349B" w:rsidRPr="005F349B" w:rsidRDefault="005F349B" w:rsidP="001C0ED9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TOTAL HOURS</w:t>
            </w:r>
          </w:p>
        </w:tc>
        <w:tc>
          <w:tcPr>
            <w:tcW w:w="1166" w:type="dxa"/>
            <w:vAlign w:val="bottom"/>
          </w:tcPr>
          <w:p w:rsidR="005F349B" w:rsidRDefault="005F349B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5F349B" w:rsidRDefault="005F349B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5F349B" w:rsidRDefault="005F349B">
            <w:pPr>
              <w:rPr>
                <w:sz w:val="18"/>
              </w:rPr>
            </w:pPr>
          </w:p>
        </w:tc>
      </w:tr>
    </w:tbl>
    <w:p w:rsidR="001C7158" w:rsidRDefault="001C7158">
      <w:pPr>
        <w:rPr>
          <w:sz w:val="12"/>
          <w:szCs w:val="12"/>
        </w:rPr>
      </w:pPr>
    </w:p>
    <w:p w:rsidR="007E65D3" w:rsidRDefault="007E65D3">
      <w:pPr>
        <w:rPr>
          <w:b/>
          <w:bCs/>
          <w:sz w:val="20"/>
        </w:rPr>
      </w:pPr>
      <w:r>
        <w:rPr>
          <w:b/>
          <w:bCs/>
          <w:sz w:val="20"/>
        </w:rPr>
        <w:t xml:space="preserve">Electives to </w:t>
      </w:r>
      <w:r w:rsidR="00F277CA">
        <w:rPr>
          <w:b/>
          <w:bCs/>
          <w:sz w:val="20"/>
        </w:rPr>
        <w:t>complete</w:t>
      </w:r>
      <w:r>
        <w:rPr>
          <w:b/>
          <w:bCs/>
          <w:sz w:val="20"/>
        </w:rPr>
        <w:t xml:space="preserve"> the 124 hours requirement</w:t>
      </w:r>
    </w:p>
    <w:tbl>
      <w:tblPr>
        <w:tblW w:w="5514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56"/>
        <w:gridCol w:w="1166"/>
        <w:gridCol w:w="446"/>
        <w:gridCol w:w="446"/>
      </w:tblGrid>
      <w:tr w:rsidR="007E65D3" w:rsidTr="001C7158">
        <w:trPr>
          <w:trHeight w:val="216"/>
        </w:trPr>
        <w:tc>
          <w:tcPr>
            <w:tcW w:w="3456" w:type="dxa"/>
            <w:vAlign w:val="bottom"/>
          </w:tcPr>
          <w:p w:rsidR="007E65D3" w:rsidRDefault="007E65D3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Course #</w:t>
            </w:r>
          </w:p>
        </w:tc>
        <w:tc>
          <w:tcPr>
            <w:tcW w:w="1166" w:type="dxa"/>
            <w:vAlign w:val="bottom"/>
          </w:tcPr>
          <w:p w:rsidR="007E65D3" w:rsidRDefault="007E65D3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ubstitution</w:t>
            </w: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Gr</w:t>
            </w: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Hr</w:t>
            </w:r>
          </w:p>
        </w:tc>
      </w:tr>
      <w:tr w:rsidR="007E65D3" w:rsidTr="001C7158">
        <w:trPr>
          <w:trHeight w:val="216"/>
        </w:trPr>
        <w:tc>
          <w:tcPr>
            <w:tcW w:w="3456" w:type="dxa"/>
            <w:vAlign w:val="bottom"/>
          </w:tcPr>
          <w:p w:rsidR="007E65D3" w:rsidRDefault="007E65D3">
            <w:pPr>
              <w:rPr>
                <w:b/>
                <w:bCs/>
                <w:sz w:val="18"/>
              </w:rPr>
            </w:pPr>
          </w:p>
        </w:tc>
        <w:tc>
          <w:tcPr>
            <w:tcW w:w="116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6"/>
              </w:rPr>
            </w:pPr>
          </w:p>
        </w:tc>
      </w:tr>
      <w:tr w:rsidR="007E65D3" w:rsidTr="001C7158">
        <w:trPr>
          <w:trHeight w:val="216"/>
        </w:trPr>
        <w:tc>
          <w:tcPr>
            <w:tcW w:w="3456" w:type="dxa"/>
            <w:vAlign w:val="bottom"/>
          </w:tcPr>
          <w:p w:rsidR="007E65D3" w:rsidRDefault="007E65D3">
            <w:pPr>
              <w:rPr>
                <w:b/>
                <w:bCs/>
                <w:sz w:val="18"/>
              </w:rPr>
            </w:pPr>
          </w:p>
        </w:tc>
        <w:tc>
          <w:tcPr>
            <w:tcW w:w="116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6"/>
              </w:rPr>
            </w:pPr>
          </w:p>
        </w:tc>
      </w:tr>
      <w:tr w:rsidR="007E65D3" w:rsidTr="001C7158">
        <w:trPr>
          <w:trHeight w:val="216"/>
        </w:trPr>
        <w:tc>
          <w:tcPr>
            <w:tcW w:w="3456" w:type="dxa"/>
            <w:vAlign w:val="bottom"/>
          </w:tcPr>
          <w:p w:rsidR="007E65D3" w:rsidRDefault="007E65D3">
            <w:pPr>
              <w:rPr>
                <w:b/>
                <w:bCs/>
                <w:sz w:val="18"/>
              </w:rPr>
            </w:pPr>
          </w:p>
        </w:tc>
        <w:tc>
          <w:tcPr>
            <w:tcW w:w="116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6"/>
              </w:rPr>
            </w:pPr>
          </w:p>
        </w:tc>
      </w:tr>
      <w:tr w:rsidR="007E65D3" w:rsidTr="001C7158">
        <w:trPr>
          <w:trHeight w:val="216"/>
        </w:trPr>
        <w:tc>
          <w:tcPr>
            <w:tcW w:w="3456" w:type="dxa"/>
            <w:vAlign w:val="bottom"/>
          </w:tcPr>
          <w:p w:rsidR="007E65D3" w:rsidRDefault="007E65D3">
            <w:pPr>
              <w:rPr>
                <w:b/>
                <w:bCs/>
                <w:sz w:val="18"/>
              </w:rPr>
            </w:pPr>
          </w:p>
        </w:tc>
        <w:tc>
          <w:tcPr>
            <w:tcW w:w="116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6"/>
              </w:rPr>
            </w:pPr>
          </w:p>
        </w:tc>
      </w:tr>
      <w:tr w:rsidR="007E65D3" w:rsidTr="001C7158">
        <w:trPr>
          <w:trHeight w:val="216"/>
        </w:trPr>
        <w:tc>
          <w:tcPr>
            <w:tcW w:w="345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116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6"/>
              </w:rPr>
            </w:pPr>
          </w:p>
        </w:tc>
      </w:tr>
      <w:tr w:rsidR="007E65D3" w:rsidTr="001C7158">
        <w:trPr>
          <w:trHeight w:val="216"/>
        </w:trPr>
        <w:tc>
          <w:tcPr>
            <w:tcW w:w="345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116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6"/>
              </w:rPr>
            </w:pPr>
          </w:p>
        </w:tc>
      </w:tr>
      <w:tr w:rsidR="007E65D3" w:rsidTr="001C7158">
        <w:trPr>
          <w:trHeight w:val="216"/>
        </w:trPr>
        <w:tc>
          <w:tcPr>
            <w:tcW w:w="3456" w:type="dxa"/>
            <w:vAlign w:val="bottom"/>
          </w:tcPr>
          <w:p w:rsidR="007E65D3" w:rsidRDefault="007E65D3">
            <w:pPr>
              <w:rPr>
                <w:sz w:val="16"/>
              </w:rPr>
            </w:pPr>
          </w:p>
        </w:tc>
        <w:tc>
          <w:tcPr>
            <w:tcW w:w="1166" w:type="dxa"/>
            <w:vAlign w:val="bottom"/>
          </w:tcPr>
          <w:p w:rsidR="007E65D3" w:rsidRDefault="007E65D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7E65D3" w:rsidRDefault="007E65D3">
            <w:pPr>
              <w:rPr>
                <w:sz w:val="16"/>
              </w:rPr>
            </w:pPr>
          </w:p>
        </w:tc>
      </w:tr>
      <w:tr w:rsidR="005F349B" w:rsidTr="001C7158">
        <w:trPr>
          <w:trHeight w:val="216"/>
        </w:trPr>
        <w:tc>
          <w:tcPr>
            <w:tcW w:w="3456" w:type="dxa"/>
            <w:vAlign w:val="bottom"/>
          </w:tcPr>
          <w:p w:rsidR="005F349B" w:rsidRPr="005F349B" w:rsidRDefault="005F349B">
            <w:pPr>
              <w:rPr>
                <w:b/>
                <w:sz w:val="16"/>
              </w:rPr>
            </w:pPr>
            <w:r w:rsidRPr="005F349B">
              <w:rPr>
                <w:b/>
                <w:sz w:val="16"/>
              </w:rPr>
              <w:t>TOTAL HOURS</w:t>
            </w:r>
          </w:p>
        </w:tc>
        <w:tc>
          <w:tcPr>
            <w:tcW w:w="1166" w:type="dxa"/>
            <w:vAlign w:val="bottom"/>
          </w:tcPr>
          <w:p w:rsidR="005F349B" w:rsidRDefault="005F349B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5F349B" w:rsidRDefault="005F349B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5F349B" w:rsidRDefault="005F349B">
            <w:pPr>
              <w:rPr>
                <w:sz w:val="16"/>
              </w:rPr>
            </w:pPr>
          </w:p>
        </w:tc>
      </w:tr>
    </w:tbl>
    <w:p w:rsidR="007E65D3" w:rsidRPr="002B324E" w:rsidRDefault="007E65D3">
      <w:pPr>
        <w:rPr>
          <w:sz w:val="12"/>
          <w:szCs w:val="12"/>
        </w:rPr>
      </w:pPr>
    </w:p>
    <w:tbl>
      <w:tblPr>
        <w:tblW w:w="547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4"/>
        <w:gridCol w:w="1094"/>
        <w:gridCol w:w="1094"/>
        <w:gridCol w:w="1094"/>
        <w:gridCol w:w="1094"/>
      </w:tblGrid>
      <w:tr w:rsidR="007E65D3" w:rsidTr="005F349B">
        <w:trPr>
          <w:trHeight w:val="458"/>
        </w:trPr>
        <w:tc>
          <w:tcPr>
            <w:tcW w:w="1094" w:type="dxa"/>
            <w:vAlign w:val="center"/>
          </w:tcPr>
          <w:p w:rsidR="007E65D3" w:rsidRDefault="007E65D3">
            <w:pPr>
              <w:pStyle w:val="Heading4"/>
            </w:pPr>
            <w:r>
              <w:t>Hours</w:t>
            </w:r>
          </w:p>
        </w:tc>
        <w:tc>
          <w:tcPr>
            <w:tcW w:w="1094" w:type="dxa"/>
            <w:vAlign w:val="center"/>
          </w:tcPr>
          <w:p w:rsidR="007E65D3" w:rsidRDefault="007E65D3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Required</w:t>
            </w:r>
          </w:p>
        </w:tc>
        <w:tc>
          <w:tcPr>
            <w:tcW w:w="1094" w:type="dxa"/>
            <w:vAlign w:val="center"/>
          </w:tcPr>
          <w:p w:rsidR="007E65D3" w:rsidRDefault="007E65D3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Completed</w:t>
            </w:r>
          </w:p>
        </w:tc>
        <w:tc>
          <w:tcPr>
            <w:tcW w:w="1094" w:type="dxa"/>
          </w:tcPr>
          <w:p w:rsidR="007E65D3" w:rsidRDefault="007E65D3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 xml:space="preserve">       In</w:t>
            </w:r>
          </w:p>
          <w:p w:rsidR="007E65D3" w:rsidRDefault="007E65D3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 xml:space="preserve">  Progress</w:t>
            </w:r>
          </w:p>
        </w:tc>
        <w:tc>
          <w:tcPr>
            <w:tcW w:w="1094" w:type="dxa"/>
            <w:vAlign w:val="center"/>
          </w:tcPr>
          <w:p w:rsidR="007E65D3" w:rsidRDefault="007E65D3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 xml:space="preserve">  Needed</w:t>
            </w:r>
          </w:p>
        </w:tc>
      </w:tr>
      <w:tr w:rsidR="007E65D3" w:rsidTr="001C7158">
        <w:trPr>
          <w:trHeight w:val="216"/>
        </w:trPr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  <w:r>
              <w:rPr>
                <w:sz w:val="18"/>
              </w:rPr>
              <w:t>CORE</w:t>
            </w: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  <w:r>
              <w:rPr>
                <w:sz w:val="18"/>
              </w:rPr>
              <w:t>39</w:t>
            </w: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</w:p>
        </w:tc>
      </w:tr>
      <w:tr w:rsidR="007E65D3" w:rsidTr="001C7158">
        <w:trPr>
          <w:trHeight w:val="216"/>
        </w:trPr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  <w:r>
              <w:rPr>
                <w:sz w:val="18"/>
              </w:rPr>
              <w:t>Education</w:t>
            </w:r>
          </w:p>
        </w:tc>
        <w:tc>
          <w:tcPr>
            <w:tcW w:w="1094" w:type="dxa"/>
            <w:vAlign w:val="center"/>
          </w:tcPr>
          <w:p w:rsidR="007E65D3" w:rsidRDefault="00A81EB4">
            <w:pPr>
              <w:jc w:val="center"/>
              <w:rPr>
                <w:sz w:val="18"/>
              </w:rPr>
            </w:pPr>
            <w:r>
              <w:rPr>
                <w:sz w:val="18"/>
              </w:rPr>
              <w:t>37</w:t>
            </w: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</w:p>
        </w:tc>
      </w:tr>
      <w:tr w:rsidR="007E65D3" w:rsidTr="001C7158">
        <w:trPr>
          <w:trHeight w:val="216"/>
        </w:trPr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jor</w:t>
            </w: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  <w:r>
              <w:rPr>
                <w:sz w:val="18"/>
              </w:rPr>
              <w:t>47</w:t>
            </w:r>
            <w:r w:rsidR="00A81EB4">
              <w:rPr>
                <w:sz w:val="18"/>
              </w:rPr>
              <w:t>-48</w:t>
            </w: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</w:p>
        </w:tc>
      </w:tr>
      <w:tr w:rsidR="007E65D3" w:rsidTr="001C7158">
        <w:trPr>
          <w:trHeight w:val="216"/>
        </w:trPr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  <w:r>
              <w:rPr>
                <w:sz w:val="18"/>
              </w:rPr>
              <w:t>Electives</w:t>
            </w:r>
          </w:p>
        </w:tc>
        <w:tc>
          <w:tcPr>
            <w:tcW w:w="1094" w:type="dxa"/>
            <w:vAlign w:val="center"/>
          </w:tcPr>
          <w:p w:rsidR="007E65D3" w:rsidRDefault="00A81EB4">
            <w:pPr>
              <w:jc w:val="center"/>
              <w:rPr>
                <w:sz w:val="18"/>
              </w:rPr>
            </w:pPr>
            <w:r>
              <w:rPr>
                <w:sz w:val="18"/>
              </w:rPr>
              <w:t>2-9</w:t>
            </w: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</w:p>
        </w:tc>
      </w:tr>
      <w:tr w:rsidR="007E65D3" w:rsidTr="001C7158">
        <w:trPr>
          <w:trHeight w:val="216"/>
        </w:trPr>
        <w:tc>
          <w:tcPr>
            <w:tcW w:w="1094" w:type="dxa"/>
            <w:vAlign w:val="center"/>
          </w:tcPr>
          <w:p w:rsidR="007E65D3" w:rsidRDefault="007E65D3">
            <w:pPr>
              <w:pStyle w:val="Heading3"/>
              <w:rPr>
                <w:sz w:val="18"/>
              </w:rPr>
            </w:pPr>
            <w:r>
              <w:rPr>
                <w:sz w:val="18"/>
              </w:rPr>
              <w:t xml:space="preserve">    TOTAL</w:t>
            </w:r>
          </w:p>
        </w:tc>
        <w:tc>
          <w:tcPr>
            <w:tcW w:w="1094" w:type="dxa"/>
            <w:vAlign w:val="center"/>
          </w:tcPr>
          <w:p w:rsidR="007E65D3" w:rsidRDefault="00E508F7">
            <w:pPr>
              <w:jc w:val="center"/>
              <w:rPr>
                <w:sz w:val="18"/>
              </w:rPr>
            </w:pPr>
            <w:r>
              <w:rPr>
                <w:sz w:val="18"/>
              </w:rPr>
              <w:t>124</w:t>
            </w: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7E65D3" w:rsidRDefault="007E65D3">
            <w:pPr>
              <w:jc w:val="center"/>
              <w:rPr>
                <w:sz w:val="18"/>
              </w:rPr>
            </w:pPr>
          </w:p>
        </w:tc>
      </w:tr>
    </w:tbl>
    <w:p w:rsidR="007E65D3" w:rsidRPr="002B324E" w:rsidRDefault="007E65D3">
      <w:pPr>
        <w:ind w:left="180"/>
        <w:rPr>
          <w:sz w:val="12"/>
          <w:szCs w:val="12"/>
        </w:rPr>
      </w:pPr>
    </w:p>
    <w:p w:rsidR="00E7094A" w:rsidRDefault="00E7094A">
      <w:pPr>
        <w:pStyle w:val="BodyTextIndent2"/>
      </w:pPr>
    </w:p>
    <w:p w:rsidR="007E65D3" w:rsidRDefault="007E65D3" w:rsidP="00E7094A">
      <w:pPr>
        <w:pStyle w:val="BodyTextIndent2"/>
        <w:ind w:firstLine="0"/>
      </w:pPr>
      <w:r>
        <w:t>For graduation, TCU requires 58 hours of course work taken in residency</w:t>
      </w:r>
    </w:p>
    <w:p w:rsidR="007E65D3" w:rsidRPr="003126FA" w:rsidRDefault="007E65D3">
      <w:pPr>
        <w:rPr>
          <w:b/>
          <w:bCs/>
          <w:sz w:val="16"/>
        </w:rPr>
      </w:pPr>
      <w:r>
        <w:rPr>
          <w:b/>
          <w:bCs/>
          <w:sz w:val="16"/>
        </w:rPr>
        <w:t>(60 for honors) and 42 hours in advanced courses numbered 3000</w:t>
      </w:r>
      <w:r w:rsidR="00B27964">
        <w:rPr>
          <w:b/>
          <w:bCs/>
          <w:sz w:val="16"/>
        </w:rPr>
        <w:t>0</w:t>
      </w:r>
      <w:r>
        <w:rPr>
          <w:b/>
          <w:bCs/>
          <w:sz w:val="16"/>
        </w:rPr>
        <w:t xml:space="preserve"> or above.</w:t>
      </w:r>
    </w:p>
    <w:tbl>
      <w:tblPr>
        <w:tblW w:w="549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1048"/>
        <w:gridCol w:w="1109"/>
        <w:gridCol w:w="1109"/>
        <w:gridCol w:w="1054"/>
      </w:tblGrid>
      <w:tr w:rsidR="00217142" w:rsidTr="001C7158">
        <w:trPr>
          <w:trHeight w:val="216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17142" w:rsidRDefault="00217142">
            <w:pPr>
              <w:rPr>
                <w:sz w:val="18"/>
              </w:rPr>
            </w:pPr>
            <w:r>
              <w:rPr>
                <w:sz w:val="18"/>
              </w:rPr>
              <w:t>Residency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17142" w:rsidRDefault="00217142">
            <w:pPr>
              <w:jc w:val="center"/>
              <w:rPr>
                <w:sz w:val="18"/>
              </w:rPr>
            </w:pPr>
            <w:r>
              <w:rPr>
                <w:sz w:val="18"/>
              </w:rPr>
              <w:t>58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7142" w:rsidRDefault="00217142">
            <w:pPr>
              <w:jc w:val="center"/>
              <w:rPr>
                <w:sz w:val="18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7142" w:rsidRDefault="00217142">
            <w:pPr>
              <w:jc w:val="center"/>
              <w:rPr>
                <w:sz w:val="18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7142" w:rsidRDefault="00217142">
            <w:pPr>
              <w:jc w:val="center"/>
              <w:rPr>
                <w:sz w:val="18"/>
              </w:rPr>
            </w:pPr>
          </w:p>
        </w:tc>
      </w:tr>
      <w:tr w:rsidR="00217142" w:rsidTr="001C7158">
        <w:trPr>
          <w:trHeight w:val="216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17142" w:rsidRDefault="00217142">
            <w:pPr>
              <w:rPr>
                <w:sz w:val="18"/>
              </w:rPr>
            </w:pPr>
            <w:r>
              <w:rPr>
                <w:sz w:val="18"/>
              </w:rPr>
              <w:t>Upr Div Hrs</w:t>
            </w: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17142" w:rsidRDefault="00217142">
            <w:pPr>
              <w:jc w:val="center"/>
              <w:rPr>
                <w:sz w:val="18"/>
              </w:rPr>
            </w:pPr>
            <w:r>
              <w:rPr>
                <w:sz w:val="18"/>
              </w:rPr>
              <w:t>42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7142" w:rsidRDefault="00217142">
            <w:pPr>
              <w:jc w:val="center"/>
              <w:rPr>
                <w:sz w:val="18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7142" w:rsidRDefault="00217142">
            <w:pPr>
              <w:jc w:val="center"/>
              <w:rPr>
                <w:sz w:val="18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7142" w:rsidRDefault="00217142">
            <w:pPr>
              <w:jc w:val="center"/>
              <w:rPr>
                <w:sz w:val="18"/>
              </w:rPr>
            </w:pPr>
          </w:p>
        </w:tc>
      </w:tr>
    </w:tbl>
    <w:p w:rsidR="005F349B" w:rsidRDefault="005F349B" w:rsidP="0032770B">
      <w:pPr>
        <w:jc w:val="both"/>
        <w:rPr>
          <w:sz w:val="12"/>
          <w:szCs w:val="12"/>
        </w:rPr>
      </w:pPr>
    </w:p>
    <w:p w:rsidR="007E65D3" w:rsidRPr="005F349B" w:rsidRDefault="007E65D3" w:rsidP="0032770B">
      <w:pPr>
        <w:jc w:val="both"/>
        <w:rPr>
          <w:sz w:val="18"/>
          <w:szCs w:val="18"/>
        </w:rPr>
      </w:pPr>
      <w:r w:rsidRPr="005F349B">
        <w:rPr>
          <w:sz w:val="18"/>
          <w:szCs w:val="18"/>
        </w:rPr>
        <w:sym w:font="Symbol" w:char="F0A0"/>
      </w:r>
      <w:r w:rsidRPr="005F349B">
        <w:rPr>
          <w:sz w:val="18"/>
          <w:szCs w:val="18"/>
        </w:rPr>
        <w:t xml:space="preserve"> Religious Traditions (RT) 3 hrs</w:t>
      </w:r>
    </w:p>
    <w:p w:rsidR="007E65D3" w:rsidRPr="005F349B" w:rsidRDefault="007E65D3" w:rsidP="0032770B">
      <w:pPr>
        <w:jc w:val="both"/>
        <w:rPr>
          <w:sz w:val="18"/>
          <w:szCs w:val="18"/>
        </w:rPr>
      </w:pPr>
      <w:r w:rsidRPr="005F349B">
        <w:rPr>
          <w:sz w:val="18"/>
          <w:szCs w:val="18"/>
        </w:rPr>
        <w:sym w:font="Symbol" w:char="F0A0"/>
      </w:r>
      <w:r w:rsidRPr="005F349B">
        <w:rPr>
          <w:sz w:val="18"/>
          <w:szCs w:val="18"/>
        </w:rPr>
        <w:t xml:space="preserve"> Historical Traditions (HT) 3 hrs</w:t>
      </w:r>
    </w:p>
    <w:p w:rsidR="007E65D3" w:rsidRPr="005F349B" w:rsidRDefault="007E65D3" w:rsidP="0032770B">
      <w:pPr>
        <w:jc w:val="both"/>
        <w:rPr>
          <w:sz w:val="18"/>
          <w:szCs w:val="18"/>
        </w:rPr>
      </w:pPr>
      <w:r w:rsidRPr="005F349B">
        <w:rPr>
          <w:sz w:val="18"/>
          <w:szCs w:val="18"/>
        </w:rPr>
        <w:sym w:font="Symbol" w:char="F0A0"/>
      </w:r>
      <w:r w:rsidRPr="005F349B">
        <w:rPr>
          <w:sz w:val="18"/>
          <w:szCs w:val="18"/>
        </w:rPr>
        <w:t xml:space="preserve"> Literary Traditions (LT) 3 hrs</w:t>
      </w:r>
    </w:p>
    <w:p w:rsidR="007E65D3" w:rsidRPr="005F349B" w:rsidRDefault="007E65D3" w:rsidP="0032770B">
      <w:pPr>
        <w:jc w:val="both"/>
        <w:rPr>
          <w:sz w:val="18"/>
          <w:szCs w:val="18"/>
        </w:rPr>
      </w:pPr>
      <w:r w:rsidRPr="005F349B">
        <w:rPr>
          <w:sz w:val="18"/>
          <w:szCs w:val="18"/>
        </w:rPr>
        <w:sym w:font="Symbol" w:char="F0A0"/>
      </w:r>
      <w:r w:rsidRPr="005F349B">
        <w:rPr>
          <w:sz w:val="18"/>
          <w:szCs w:val="18"/>
        </w:rPr>
        <w:t xml:space="preserve"> Cultural Awareness (CA) 3 hrs – at TCU only</w:t>
      </w:r>
    </w:p>
    <w:p w:rsidR="007E65D3" w:rsidRPr="005F349B" w:rsidRDefault="007E65D3" w:rsidP="0032770B">
      <w:pPr>
        <w:jc w:val="both"/>
        <w:rPr>
          <w:sz w:val="18"/>
          <w:szCs w:val="18"/>
        </w:rPr>
      </w:pPr>
      <w:r w:rsidRPr="005F349B">
        <w:rPr>
          <w:sz w:val="18"/>
          <w:szCs w:val="18"/>
        </w:rPr>
        <w:sym w:font="Symbol" w:char="F0A0"/>
      </w:r>
      <w:r w:rsidRPr="005F349B">
        <w:rPr>
          <w:sz w:val="18"/>
          <w:szCs w:val="18"/>
        </w:rPr>
        <w:t xml:space="preserve"> Global Awareness (GA) 3 hrs – at TCU only</w:t>
      </w:r>
    </w:p>
    <w:p w:rsidR="007E65D3" w:rsidRPr="005F349B" w:rsidRDefault="005F349B" w:rsidP="005F349B">
      <w:pPr>
        <w:ind w:hanging="9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</w:t>
      </w:r>
      <w:r w:rsidR="007E65D3" w:rsidRPr="005F349B">
        <w:rPr>
          <w:sz w:val="18"/>
          <w:szCs w:val="18"/>
        </w:rPr>
        <w:sym w:font="Symbol" w:char="F0A0"/>
      </w:r>
      <w:r w:rsidR="007E65D3" w:rsidRPr="005F349B">
        <w:rPr>
          <w:sz w:val="18"/>
          <w:szCs w:val="18"/>
        </w:rPr>
        <w:t xml:space="preserve"> Citizenship and Social Values (CSV) 3 hrs – at TCU only</w:t>
      </w:r>
    </w:p>
    <w:p w:rsidR="007E65D3" w:rsidRDefault="007E65D3" w:rsidP="0032770B">
      <w:pPr>
        <w:jc w:val="both"/>
        <w:rPr>
          <w:sz w:val="22"/>
        </w:rPr>
      </w:pPr>
    </w:p>
    <w:p w:rsidR="00E5646A" w:rsidRDefault="00ED4319" w:rsidP="00E5646A">
      <w:pPr>
        <w:rPr>
          <w:bCs/>
          <w:sz w:val="16"/>
          <w:szCs w:val="16"/>
        </w:rPr>
      </w:pPr>
      <w:r>
        <w:rPr>
          <w:bCs/>
          <w:sz w:val="16"/>
          <w:szCs w:val="16"/>
        </w:rPr>
        <w:t>2020-2021</w:t>
      </w:r>
      <w:bookmarkStart w:id="0" w:name="_GoBack"/>
      <w:bookmarkEnd w:id="0"/>
      <w:r w:rsidR="00E5646A">
        <w:rPr>
          <w:bCs/>
          <w:sz w:val="16"/>
          <w:szCs w:val="16"/>
        </w:rPr>
        <w:t xml:space="preserve"> catalog</w:t>
      </w:r>
    </w:p>
    <w:p w:rsidR="007E65D3" w:rsidRDefault="007E65D3" w:rsidP="004A1CCE">
      <w:pPr>
        <w:pStyle w:val="Heading3"/>
        <w:ind w:right="-23"/>
      </w:pPr>
    </w:p>
    <w:sectPr w:rsidR="007E65D3" w:rsidSect="00E7094A">
      <w:type w:val="continuous"/>
      <w:pgSz w:w="12240" w:h="15840"/>
      <w:pgMar w:top="864" w:right="288" w:bottom="288" w:left="576" w:header="720" w:footer="720" w:gutter="0"/>
      <w:cols w:num="2"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020C" w:rsidRDefault="008E020C">
      <w:r>
        <w:separator/>
      </w:r>
    </w:p>
  </w:endnote>
  <w:endnote w:type="continuationSeparator" w:id="0">
    <w:p w:rsidR="008E020C" w:rsidRDefault="008E02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020C" w:rsidRDefault="008E020C">
      <w:r>
        <w:separator/>
      </w:r>
    </w:p>
  </w:footnote>
  <w:footnote w:type="continuationSeparator" w:id="0">
    <w:p w:rsidR="008E020C" w:rsidRDefault="008E020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N7I0tTA3sDAyNzNW0lEKTi0uzszPAykwrAUALcYBoiwAAAA="/>
  </w:docVars>
  <w:rsids>
    <w:rsidRoot w:val="00C1714A"/>
    <w:rsid w:val="0002185B"/>
    <w:rsid w:val="00054969"/>
    <w:rsid w:val="00056C01"/>
    <w:rsid w:val="00061482"/>
    <w:rsid w:val="00064EF1"/>
    <w:rsid w:val="00072DB0"/>
    <w:rsid w:val="00076994"/>
    <w:rsid w:val="000865D9"/>
    <w:rsid w:val="000A2BB5"/>
    <w:rsid w:val="000A5889"/>
    <w:rsid w:val="000B76A9"/>
    <w:rsid w:val="000E6765"/>
    <w:rsid w:val="000F3FBB"/>
    <w:rsid w:val="000F637B"/>
    <w:rsid w:val="00101681"/>
    <w:rsid w:val="0010199F"/>
    <w:rsid w:val="00105E7D"/>
    <w:rsid w:val="001101B9"/>
    <w:rsid w:val="00126751"/>
    <w:rsid w:val="001357F8"/>
    <w:rsid w:val="001550D3"/>
    <w:rsid w:val="00156273"/>
    <w:rsid w:val="00167494"/>
    <w:rsid w:val="00195CCE"/>
    <w:rsid w:val="0019650B"/>
    <w:rsid w:val="001A070B"/>
    <w:rsid w:val="001B6436"/>
    <w:rsid w:val="001C0ED9"/>
    <w:rsid w:val="001C7158"/>
    <w:rsid w:val="001C76BC"/>
    <w:rsid w:val="002133A5"/>
    <w:rsid w:val="00217142"/>
    <w:rsid w:val="002315FE"/>
    <w:rsid w:val="002402D0"/>
    <w:rsid w:val="002422F3"/>
    <w:rsid w:val="002546C1"/>
    <w:rsid w:val="00256BB5"/>
    <w:rsid w:val="002656E7"/>
    <w:rsid w:val="00273E6D"/>
    <w:rsid w:val="00283729"/>
    <w:rsid w:val="00286FD4"/>
    <w:rsid w:val="002B324E"/>
    <w:rsid w:val="002D1208"/>
    <w:rsid w:val="002E11AD"/>
    <w:rsid w:val="003126FA"/>
    <w:rsid w:val="00316F4C"/>
    <w:rsid w:val="003241D8"/>
    <w:rsid w:val="003252F6"/>
    <w:rsid w:val="0032770B"/>
    <w:rsid w:val="003416D9"/>
    <w:rsid w:val="0034474C"/>
    <w:rsid w:val="00360ACB"/>
    <w:rsid w:val="00371B66"/>
    <w:rsid w:val="00372FB8"/>
    <w:rsid w:val="0037489B"/>
    <w:rsid w:val="00384267"/>
    <w:rsid w:val="003A6284"/>
    <w:rsid w:val="003C489E"/>
    <w:rsid w:val="003D30E3"/>
    <w:rsid w:val="003F4F67"/>
    <w:rsid w:val="00422591"/>
    <w:rsid w:val="004310A3"/>
    <w:rsid w:val="00443E3A"/>
    <w:rsid w:val="00455A42"/>
    <w:rsid w:val="00467EFD"/>
    <w:rsid w:val="00476192"/>
    <w:rsid w:val="00490D09"/>
    <w:rsid w:val="004A1CCE"/>
    <w:rsid w:val="004A4FBD"/>
    <w:rsid w:val="004E6BC6"/>
    <w:rsid w:val="004F1762"/>
    <w:rsid w:val="004F3C26"/>
    <w:rsid w:val="00506F7E"/>
    <w:rsid w:val="00517B56"/>
    <w:rsid w:val="0053705C"/>
    <w:rsid w:val="00555155"/>
    <w:rsid w:val="00563722"/>
    <w:rsid w:val="00571E08"/>
    <w:rsid w:val="00595830"/>
    <w:rsid w:val="005C0802"/>
    <w:rsid w:val="005D030D"/>
    <w:rsid w:val="005F349B"/>
    <w:rsid w:val="00647202"/>
    <w:rsid w:val="00650EE0"/>
    <w:rsid w:val="00676F8C"/>
    <w:rsid w:val="00694F78"/>
    <w:rsid w:val="006A22AC"/>
    <w:rsid w:val="006A5A70"/>
    <w:rsid w:val="006A658A"/>
    <w:rsid w:val="006B213D"/>
    <w:rsid w:val="006B45F7"/>
    <w:rsid w:val="006E2AA0"/>
    <w:rsid w:val="006E6DB0"/>
    <w:rsid w:val="006F00B3"/>
    <w:rsid w:val="006F4189"/>
    <w:rsid w:val="006F7E0C"/>
    <w:rsid w:val="007122B4"/>
    <w:rsid w:val="00712B92"/>
    <w:rsid w:val="00716417"/>
    <w:rsid w:val="00764B15"/>
    <w:rsid w:val="00774404"/>
    <w:rsid w:val="00786301"/>
    <w:rsid w:val="00797E93"/>
    <w:rsid w:val="007B4040"/>
    <w:rsid w:val="007D1D55"/>
    <w:rsid w:val="007E1AA5"/>
    <w:rsid w:val="007E38CB"/>
    <w:rsid w:val="007E65D3"/>
    <w:rsid w:val="0083539F"/>
    <w:rsid w:val="00841CA0"/>
    <w:rsid w:val="0085017B"/>
    <w:rsid w:val="008551F2"/>
    <w:rsid w:val="00882DE3"/>
    <w:rsid w:val="00883A5B"/>
    <w:rsid w:val="0088650C"/>
    <w:rsid w:val="008A1B99"/>
    <w:rsid w:val="008A79FB"/>
    <w:rsid w:val="008D66C3"/>
    <w:rsid w:val="008E020C"/>
    <w:rsid w:val="009312F2"/>
    <w:rsid w:val="00937431"/>
    <w:rsid w:val="00974CC8"/>
    <w:rsid w:val="00975FA8"/>
    <w:rsid w:val="00981036"/>
    <w:rsid w:val="009B09D4"/>
    <w:rsid w:val="009E38A6"/>
    <w:rsid w:val="009F1ADE"/>
    <w:rsid w:val="00A225AE"/>
    <w:rsid w:val="00A321B8"/>
    <w:rsid w:val="00A7672B"/>
    <w:rsid w:val="00A819AF"/>
    <w:rsid w:val="00A81EB4"/>
    <w:rsid w:val="00AA40B7"/>
    <w:rsid w:val="00AB315B"/>
    <w:rsid w:val="00AC631D"/>
    <w:rsid w:val="00AE646C"/>
    <w:rsid w:val="00AE7DD3"/>
    <w:rsid w:val="00AF28A9"/>
    <w:rsid w:val="00B27964"/>
    <w:rsid w:val="00B338A0"/>
    <w:rsid w:val="00B34EBC"/>
    <w:rsid w:val="00B42BE0"/>
    <w:rsid w:val="00B4311F"/>
    <w:rsid w:val="00B654F1"/>
    <w:rsid w:val="00B73A53"/>
    <w:rsid w:val="00B8025C"/>
    <w:rsid w:val="00B96352"/>
    <w:rsid w:val="00BA4FF0"/>
    <w:rsid w:val="00BA5499"/>
    <w:rsid w:val="00BC4D7C"/>
    <w:rsid w:val="00BE4F78"/>
    <w:rsid w:val="00BF1B40"/>
    <w:rsid w:val="00C1714A"/>
    <w:rsid w:val="00C21591"/>
    <w:rsid w:val="00C42156"/>
    <w:rsid w:val="00C457A6"/>
    <w:rsid w:val="00C6213D"/>
    <w:rsid w:val="00C768F0"/>
    <w:rsid w:val="00C82904"/>
    <w:rsid w:val="00C85E3D"/>
    <w:rsid w:val="00C874A0"/>
    <w:rsid w:val="00CA000A"/>
    <w:rsid w:val="00CB33EB"/>
    <w:rsid w:val="00CC0A61"/>
    <w:rsid w:val="00CD64C7"/>
    <w:rsid w:val="00D017CF"/>
    <w:rsid w:val="00D240F4"/>
    <w:rsid w:val="00D81F14"/>
    <w:rsid w:val="00D91B0D"/>
    <w:rsid w:val="00DA40F2"/>
    <w:rsid w:val="00DE7167"/>
    <w:rsid w:val="00DE72D1"/>
    <w:rsid w:val="00E21770"/>
    <w:rsid w:val="00E3384F"/>
    <w:rsid w:val="00E46736"/>
    <w:rsid w:val="00E508F7"/>
    <w:rsid w:val="00E52973"/>
    <w:rsid w:val="00E55506"/>
    <w:rsid w:val="00E5646A"/>
    <w:rsid w:val="00E7094A"/>
    <w:rsid w:val="00E73C00"/>
    <w:rsid w:val="00E90A0A"/>
    <w:rsid w:val="00ED1C47"/>
    <w:rsid w:val="00ED4319"/>
    <w:rsid w:val="00EF0B7F"/>
    <w:rsid w:val="00F15FE9"/>
    <w:rsid w:val="00F1747D"/>
    <w:rsid w:val="00F277CA"/>
    <w:rsid w:val="00F33AA2"/>
    <w:rsid w:val="00F52690"/>
    <w:rsid w:val="00F53C3E"/>
    <w:rsid w:val="00F74677"/>
    <w:rsid w:val="00F869CB"/>
    <w:rsid w:val="00FA08B0"/>
    <w:rsid w:val="00FB7896"/>
    <w:rsid w:val="00FD272E"/>
    <w:rsid w:val="00FD6071"/>
    <w:rsid w:val="00FF5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EE9CD0"/>
  <w15:docId w15:val="{7EF1FB6A-C3A5-4793-8AD2-3AF359E3B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84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3384F"/>
    <w:pPr>
      <w:keepNext/>
      <w:outlineLvl w:val="0"/>
    </w:pPr>
    <w:rPr>
      <w:b/>
      <w:bCs/>
      <w:sz w:val="1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3384F"/>
    <w:pPr>
      <w:keepNext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3384F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E3384F"/>
    <w:pPr>
      <w:keepNext/>
      <w:jc w:val="center"/>
      <w:outlineLvl w:val="3"/>
    </w:pPr>
    <w:rPr>
      <w:b/>
      <w:bCs/>
      <w:sz w:val="1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E3384F"/>
    <w:pPr>
      <w:keepNext/>
      <w:outlineLvl w:val="4"/>
    </w:pPr>
    <w:rPr>
      <w:b/>
      <w:bCs/>
      <w:sz w:val="1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E3384F"/>
    <w:pPr>
      <w:keepNext/>
      <w:ind w:hanging="180"/>
      <w:outlineLvl w:val="5"/>
    </w:pPr>
    <w:rPr>
      <w:b/>
      <w:bCs/>
      <w:sz w:val="18"/>
    </w:rPr>
  </w:style>
  <w:style w:type="paragraph" w:styleId="Heading7">
    <w:name w:val="heading 7"/>
    <w:basedOn w:val="Normal"/>
    <w:next w:val="Normal"/>
    <w:link w:val="Heading7Char"/>
    <w:uiPriority w:val="99"/>
    <w:qFormat/>
    <w:rsid w:val="00E3384F"/>
    <w:pPr>
      <w:keepNext/>
      <w:ind w:left="-180"/>
      <w:outlineLvl w:val="6"/>
    </w:pPr>
    <w:rPr>
      <w:b/>
      <w:bCs/>
      <w:sz w:val="18"/>
    </w:rPr>
  </w:style>
  <w:style w:type="paragraph" w:styleId="Heading8">
    <w:name w:val="heading 8"/>
    <w:basedOn w:val="Normal"/>
    <w:next w:val="Normal"/>
    <w:link w:val="Heading8Char"/>
    <w:uiPriority w:val="99"/>
    <w:qFormat/>
    <w:rsid w:val="00E3384F"/>
    <w:pPr>
      <w:keepNext/>
      <w:ind w:left="-180"/>
      <w:outlineLvl w:val="7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8650C"/>
    <w:rPr>
      <w:rFonts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371B66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371B66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371B66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371B66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88650C"/>
    <w:rPr>
      <w:rFonts w:cs="Times New Roman"/>
      <w:b/>
      <w:b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371B66"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371B66"/>
    <w:rPr>
      <w:rFonts w:ascii="Calibri" w:hAnsi="Calibri" w:cs="Times New Roman"/>
      <w:i/>
      <w:iCs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E3384F"/>
    <w:rPr>
      <w:sz w:val="18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88650C"/>
    <w:rPr>
      <w:rFonts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E3384F"/>
    <w:rPr>
      <w:b/>
      <w:bC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371B66"/>
    <w:rPr>
      <w:rFonts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rsid w:val="00E3384F"/>
    <w:rPr>
      <w:sz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371B66"/>
    <w:rPr>
      <w:rFonts w:cs="Times New Roman"/>
      <w:sz w:val="16"/>
      <w:szCs w:val="16"/>
    </w:rPr>
  </w:style>
  <w:style w:type="paragraph" w:styleId="Header">
    <w:name w:val="header"/>
    <w:basedOn w:val="Normal"/>
    <w:link w:val="HeaderChar"/>
    <w:uiPriority w:val="99"/>
    <w:rsid w:val="00E3384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371B66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E3384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371B66"/>
    <w:rPr>
      <w:rFonts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E3384F"/>
    <w:pPr>
      <w:ind w:left="-180"/>
    </w:pPr>
    <w:rPr>
      <w:b/>
      <w:bCs/>
      <w:sz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371B66"/>
    <w:rPr>
      <w:rFonts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E3384F"/>
    <w:pPr>
      <w:ind w:firstLine="180"/>
    </w:pPr>
    <w:rPr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371B66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3D30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3D30E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77440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744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774404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7744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774404"/>
    <w:rPr>
      <w:rFonts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933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8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GREE PLAN</vt:lpstr>
    </vt:vector>
  </TitlesOfParts>
  <Company>Fort Worth, TX</Company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GREE PLAN</dc:title>
  <dc:creator>Information Services</dc:creator>
  <cp:lastModifiedBy>Cooper, Shannon</cp:lastModifiedBy>
  <cp:revision>2</cp:revision>
  <cp:lastPrinted>2018-06-13T18:11:00Z</cp:lastPrinted>
  <dcterms:created xsi:type="dcterms:W3CDTF">2020-06-22T16:46:00Z</dcterms:created>
  <dcterms:modified xsi:type="dcterms:W3CDTF">2020-06-22T16:46:00Z</dcterms:modified>
</cp:coreProperties>
</file>